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EC8A1" w14:textId="77777777" w:rsidR="009A4A77" w:rsidRDefault="009A4A77" w:rsidP="009A4A77">
      <w:pPr>
        <w:tabs>
          <w:tab w:val="center" w:pos="5400"/>
          <w:tab w:val="right" w:pos="10800"/>
        </w:tabs>
        <w:jc w:val="center"/>
        <w:rPr>
          <w:b/>
          <w:bCs/>
          <w:sz w:val="36"/>
          <w:szCs w:val="36"/>
        </w:rPr>
      </w:pPr>
      <w:r w:rsidRPr="00957A27">
        <w:rPr>
          <w:b/>
          <w:bCs/>
          <w:sz w:val="36"/>
          <w:szCs w:val="36"/>
        </w:rPr>
        <w:t>LUCHAO QI</w:t>
      </w:r>
    </w:p>
    <w:p w14:paraId="53538B79" w14:textId="77777777" w:rsidR="009A4A77" w:rsidRPr="00D66617" w:rsidRDefault="009A4A77" w:rsidP="009A4A77"/>
    <w:p w14:paraId="471A89A2" w14:textId="77777777" w:rsidR="009A4A77" w:rsidRPr="00374F9B" w:rsidRDefault="009A4A77" w:rsidP="009A4A77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</w:rPr>
      </w:pPr>
      <w:r w:rsidRPr="00374F9B">
        <w:rPr>
          <w:b/>
          <w:bCs/>
        </w:rPr>
        <w:t>SOFTWARE PORTFOLIO</w:t>
      </w:r>
    </w:p>
    <w:p w14:paraId="601EDC2C" w14:textId="77777777" w:rsidR="009A4A77" w:rsidRPr="00374F9B" w:rsidRDefault="009A4A77" w:rsidP="009A4A77">
      <w:pPr>
        <w:pStyle w:val="BodyText"/>
        <w:tabs>
          <w:tab w:val="right" w:pos="10638"/>
        </w:tabs>
        <w:ind w:left="0" w:right="162"/>
        <w:jc w:val="both"/>
      </w:pPr>
      <w:r w:rsidRPr="00374F9B">
        <w:t>R Packages</w:t>
      </w:r>
    </w:p>
    <w:p w14:paraId="1AF17966" w14:textId="77777777" w:rsidR="009A4A77" w:rsidRPr="00374F9B" w:rsidRDefault="009A4A77" w:rsidP="009A4A77">
      <w:pPr>
        <w:pStyle w:val="BodyText"/>
        <w:numPr>
          <w:ilvl w:val="0"/>
          <w:numId w:val="5"/>
        </w:numPr>
        <w:tabs>
          <w:tab w:val="right" w:pos="10638"/>
        </w:tabs>
        <w:ind w:right="162"/>
        <w:jc w:val="both"/>
      </w:pPr>
      <w:r w:rsidRPr="00374F9B">
        <w:t>MRIPCA: Principal component analysis (PCA) on MRI data</w:t>
      </w:r>
      <w:r w:rsidRPr="00374F9B">
        <w:tab/>
      </w:r>
      <w:hyperlink r:id="rId5" w:history="1">
        <w:r w:rsidRPr="00C86A06">
          <w:rPr>
            <w:rStyle w:val="Hyperlink"/>
          </w:rPr>
          <w:t>https://github.com/LuchaoQi/MRIPCA</w:t>
        </w:r>
      </w:hyperlink>
    </w:p>
    <w:p w14:paraId="3CCB09BC" w14:textId="77777777" w:rsidR="009A4A77" w:rsidRPr="00374F9B" w:rsidRDefault="009A4A77" w:rsidP="009A4A77">
      <w:pPr>
        <w:pStyle w:val="BodyText"/>
        <w:numPr>
          <w:ilvl w:val="0"/>
          <w:numId w:val="5"/>
        </w:numPr>
        <w:tabs>
          <w:tab w:val="right" w:pos="10638"/>
        </w:tabs>
        <w:ind w:right="162"/>
        <w:jc w:val="both"/>
      </w:pPr>
      <w:r w:rsidRPr="00374F9B">
        <w:t>MRIcloudT1volumetrics: Volumetric analysis of MRI data</w:t>
      </w:r>
      <w:r w:rsidRPr="00374F9B">
        <w:tab/>
      </w:r>
      <w:hyperlink r:id="rId6" w:history="1">
        <w:r w:rsidRPr="00C86A06">
          <w:rPr>
            <w:rStyle w:val="Hyperlink"/>
          </w:rPr>
          <w:t>https://github.com/bcaffo/MRIcloudT1volumetrics</w:t>
        </w:r>
      </w:hyperlink>
    </w:p>
    <w:p w14:paraId="5441364E" w14:textId="77777777" w:rsidR="009A4A77" w:rsidRPr="00374F9B" w:rsidRDefault="009A4A77" w:rsidP="009A4A77">
      <w:pPr>
        <w:pStyle w:val="BodyText"/>
        <w:tabs>
          <w:tab w:val="right" w:pos="10638"/>
        </w:tabs>
        <w:ind w:left="0" w:right="162"/>
        <w:jc w:val="both"/>
      </w:pPr>
      <w:r w:rsidRPr="00374F9B">
        <w:t>R Shiny Web Applications</w:t>
      </w:r>
    </w:p>
    <w:p w14:paraId="64CD3356" w14:textId="77777777" w:rsidR="009A4A77" w:rsidRPr="00374F9B" w:rsidRDefault="009A4A77" w:rsidP="009A4A77">
      <w:pPr>
        <w:pStyle w:val="BodyText"/>
        <w:numPr>
          <w:ilvl w:val="0"/>
          <w:numId w:val="6"/>
        </w:numPr>
        <w:tabs>
          <w:tab w:val="right" w:pos="10638"/>
        </w:tabs>
        <w:ind w:right="162"/>
        <w:jc w:val="both"/>
      </w:pPr>
      <w:r w:rsidRPr="00374F9B">
        <w:t>Clustering analysis using K-means, t-SNE, and UMAP</w:t>
      </w:r>
      <w:r w:rsidRPr="00374F9B">
        <w:tab/>
      </w:r>
      <w:hyperlink r:id="rId7" w:history="1">
        <w:r w:rsidRPr="00C86A06">
          <w:rPr>
            <w:rStyle w:val="Hyperlink"/>
          </w:rPr>
          <w:t>https://github.com/LuchaoQi/Shiny_clustering</w:t>
        </w:r>
      </w:hyperlink>
    </w:p>
    <w:p w14:paraId="2F3764C0" w14:textId="77777777" w:rsidR="009A4A77" w:rsidRPr="009966FC" w:rsidRDefault="009A4A77" w:rsidP="009A4A77">
      <w:pPr>
        <w:pStyle w:val="BodyText"/>
        <w:numPr>
          <w:ilvl w:val="0"/>
          <w:numId w:val="6"/>
        </w:numPr>
        <w:tabs>
          <w:tab w:val="right" w:pos="10638"/>
        </w:tabs>
        <w:ind w:right="162"/>
        <w:jc w:val="both"/>
        <w:rPr>
          <w:rStyle w:val="Hyperlink"/>
        </w:rPr>
      </w:pPr>
      <w:r w:rsidRPr="00374F9B">
        <w:t>BMI Calculator</w:t>
      </w:r>
      <w:r w:rsidRPr="00374F9B">
        <w:tab/>
      </w:r>
      <w:hyperlink r:id="rId8" w:history="1">
        <w:r w:rsidRPr="00C86A06">
          <w:rPr>
            <w:rStyle w:val="Hyperlink"/>
          </w:rPr>
          <w:t>https://luchao-qi.shinyapps.io/BMI_Calculator/</w:t>
        </w:r>
      </w:hyperlink>
    </w:p>
    <w:p w14:paraId="7B20F2E9" w14:textId="1024CC9F" w:rsidR="009A4A77" w:rsidRDefault="009A4A77" w:rsidP="009A4A77">
      <w:pPr>
        <w:pStyle w:val="BodyText"/>
        <w:tabs>
          <w:tab w:val="right" w:pos="10638"/>
        </w:tabs>
        <w:ind w:left="0" w:right="162"/>
        <w:jc w:val="both"/>
      </w:pPr>
    </w:p>
    <w:p w14:paraId="6ECAA45C" w14:textId="6F104AE4" w:rsidR="009A4A77" w:rsidRDefault="009A4A77" w:rsidP="009A4A77">
      <w:pPr>
        <w:pStyle w:val="BodyText"/>
        <w:tabs>
          <w:tab w:val="right" w:pos="10638"/>
        </w:tabs>
        <w:ind w:left="0" w:right="162"/>
        <w:jc w:val="both"/>
      </w:pPr>
    </w:p>
    <w:p w14:paraId="5F15F534" w14:textId="77777777" w:rsidR="009A4A77" w:rsidRDefault="009A4A77" w:rsidP="009A4A77">
      <w:pPr>
        <w:pStyle w:val="BodyText"/>
        <w:tabs>
          <w:tab w:val="right" w:pos="10638"/>
        </w:tabs>
        <w:ind w:left="0" w:right="162"/>
        <w:jc w:val="both"/>
      </w:pPr>
    </w:p>
    <w:p w14:paraId="3E2FC933" w14:textId="77777777" w:rsidR="00E62C05" w:rsidRDefault="00E62C05" w:rsidP="00A670B5">
      <w:pPr>
        <w:pStyle w:val="BodyText"/>
        <w:ind w:left="0"/>
      </w:pPr>
      <w:r>
        <w:t xml:space="preserve">Hosted R Shiny website comparing machine learning algorithms (PCA, </w:t>
      </w:r>
      <w:proofErr w:type="spellStart"/>
      <w:r>
        <w:t>kmeans</w:t>
      </w:r>
      <w:proofErr w:type="spellEnd"/>
      <w:r>
        <w:t xml:space="preserve">, UMAP, and t-SNE) &amp; visualized clustering results using ggplot2 and </w:t>
      </w:r>
      <w:proofErr w:type="spellStart"/>
      <w:r>
        <w:t>plotly</w:t>
      </w:r>
      <w:proofErr w:type="spellEnd"/>
    </w:p>
    <w:p w14:paraId="01A715CF" w14:textId="21A125B1" w:rsidR="009A4A77" w:rsidRPr="00E62C05" w:rsidRDefault="00E62C05" w:rsidP="00A670B5">
      <w:pPr>
        <w:pStyle w:val="BodyText"/>
        <w:ind w:left="0"/>
      </w:pPr>
      <w:r>
        <w:t>Demo: https://github.com/LuchaoQi/Shiny_clustering</w:t>
      </w:r>
    </w:p>
    <w:p w14:paraId="4A3CA5AF" w14:textId="77777777" w:rsidR="009A4A77" w:rsidRDefault="009A4A77" w:rsidP="00A670B5">
      <w:pPr>
        <w:pStyle w:val="BodyText"/>
        <w:ind w:left="0"/>
        <w:rPr>
          <w:b/>
          <w:bCs/>
        </w:rPr>
      </w:pPr>
    </w:p>
    <w:p w14:paraId="6E5FCEDB" w14:textId="77777777" w:rsidR="009A4A77" w:rsidRDefault="009A4A77" w:rsidP="00A670B5">
      <w:pPr>
        <w:pStyle w:val="BodyText"/>
        <w:ind w:left="0"/>
        <w:rPr>
          <w:b/>
          <w:bCs/>
        </w:rPr>
      </w:pPr>
    </w:p>
    <w:p w14:paraId="2DD5BD93" w14:textId="13ACFC82" w:rsidR="00A670B5" w:rsidRPr="00A670B5" w:rsidRDefault="00A670B5" w:rsidP="00A670B5">
      <w:pPr>
        <w:pStyle w:val="BodyText"/>
        <w:ind w:left="0"/>
        <w:rPr>
          <w:b/>
          <w:bCs/>
        </w:rPr>
      </w:pPr>
      <w:r w:rsidRPr="00A670B5">
        <w:rPr>
          <w:b/>
          <w:bCs/>
        </w:rPr>
        <w:t>PROJECT EXPERIENCE</w:t>
      </w:r>
    </w:p>
    <w:p w14:paraId="7BD6837F" w14:textId="77777777" w:rsidR="00A670B5" w:rsidRPr="00AD6C97" w:rsidRDefault="00A670B5" w:rsidP="00A670B5">
      <w:pPr>
        <w:pStyle w:val="BodyText"/>
        <w:ind w:left="0"/>
      </w:pPr>
      <w:r w:rsidRPr="00AD6C97">
        <w:t>Reinforcement Learning: Super</w:t>
      </w:r>
      <w:r>
        <w:t xml:space="preserve"> </w:t>
      </w:r>
      <w:r w:rsidRPr="00AD6C97">
        <w:t>Mario</w:t>
      </w:r>
      <w:r>
        <w:rPr>
          <w:spacing w:val="-35"/>
        </w:rPr>
        <w:t xml:space="preserve"> </w:t>
      </w:r>
      <w:r w:rsidRPr="00AD6C97">
        <w:t>Bros</w:t>
      </w:r>
      <w:r w:rsidRPr="00AD6C97">
        <w:rPr>
          <w:spacing w:val="-8"/>
        </w:rPr>
        <w:t xml:space="preserve"> </w:t>
      </w:r>
      <w:r w:rsidRPr="00AD6C97">
        <w:t>(NES)</w:t>
      </w:r>
      <w:r w:rsidRPr="00AD6C97">
        <w:tab/>
      </w:r>
      <w:r>
        <w:t xml:space="preserve">        </w:t>
      </w:r>
      <w:r w:rsidRPr="006A742E">
        <w:t>02/2020 –</w:t>
      </w:r>
      <w:r w:rsidRPr="006A742E">
        <w:rPr>
          <w:spacing w:val="-10"/>
        </w:rPr>
        <w:t xml:space="preserve"> </w:t>
      </w:r>
      <w:r w:rsidRPr="006A742E">
        <w:t>05/2020</w:t>
      </w:r>
    </w:p>
    <w:p w14:paraId="6F7F89D5" w14:textId="77777777" w:rsidR="00A670B5" w:rsidRPr="00AD6C97" w:rsidRDefault="00A670B5" w:rsidP="00A670B5">
      <w:pPr>
        <w:pStyle w:val="BodyText"/>
        <w:ind w:left="0"/>
      </w:pPr>
      <w:r w:rsidRPr="00AD6C97">
        <w:t xml:space="preserve">AI that Learns to Play Super Mario Bros Using Deep Q-Network (DQN) in TensorFlow Demo: </w:t>
      </w:r>
      <w:hyperlink r:id="rId9">
        <w:r w:rsidRPr="00AD6C97">
          <w:rPr>
            <w:u w:val="single" w:color="0462C1"/>
          </w:rPr>
          <w:t>https://github.com/LuchaoQi/Reinforcement_Learning</w:t>
        </w:r>
      </w:hyperlink>
    </w:p>
    <w:p w14:paraId="0AD7A366" w14:textId="77777777" w:rsidR="00A670B5" w:rsidRPr="00AD6C97" w:rsidRDefault="00A670B5" w:rsidP="00A670B5">
      <w:pPr>
        <w:pStyle w:val="BodyText"/>
        <w:ind w:left="0"/>
      </w:pPr>
      <w:r w:rsidRPr="00AD6C97">
        <w:t>Recognized</w:t>
      </w:r>
      <w:r w:rsidRPr="00AD6C97">
        <w:rPr>
          <w:spacing w:val="-13"/>
        </w:rPr>
        <w:t xml:space="preserve"> </w:t>
      </w:r>
      <w:r w:rsidRPr="00AD6C97">
        <w:t>for</w:t>
      </w:r>
      <w:r w:rsidRPr="00AD6C97">
        <w:rPr>
          <w:spacing w:val="-13"/>
        </w:rPr>
        <w:t xml:space="preserve"> </w:t>
      </w:r>
      <w:r w:rsidRPr="00AD6C97">
        <w:t>expertise</w:t>
      </w:r>
      <w:r w:rsidRPr="00AD6C97">
        <w:rPr>
          <w:spacing w:val="-10"/>
        </w:rPr>
        <w:t xml:space="preserve"> </w:t>
      </w:r>
      <w:r w:rsidRPr="00AD6C97">
        <w:t>in</w:t>
      </w:r>
      <w:r w:rsidRPr="00AD6C97">
        <w:rPr>
          <w:spacing w:val="-11"/>
        </w:rPr>
        <w:t xml:space="preserve"> </w:t>
      </w:r>
      <w:r w:rsidRPr="00AD6C97">
        <w:t>utilizing</w:t>
      </w:r>
      <w:r w:rsidRPr="00AD6C97">
        <w:rPr>
          <w:spacing w:val="-12"/>
        </w:rPr>
        <w:t xml:space="preserve"> </w:t>
      </w:r>
      <w:r w:rsidRPr="00AD6C97">
        <w:t>OpenAI</w:t>
      </w:r>
      <w:r w:rsidRPr="00AD6C97">
        <w:rPr>
          <w:spacing w:val="-12"/>
        </w:rPr>
        <w:t xml:space="preserve"> </w:t>
      </w:r>
      <w:r w:rsidRPr="00AD6C97">
        <w:t>Gym;</w:t>
      </w:r>
      <w:r w:rsidRPr="00AD6C97">
        <w:rPr>
          <w:spacing w:val="-10"/>
        </w:rPr>
        <w:t xml:space="preserve"> </w:t>
      </w:r>
      <w:r w:rsidRPr="00AD6C97">
        <w:t>emulated</w:t>
      </w:r>
      <w:r w:rsidRPr="00AD6C97">
        <w:rPr>
          <w:spacing w:val="-9"/>
        </w:rPr>
        <w:t xml:space="preserve"> </w:t>
      </w:r>
      <w:r w:rsidRPr="00AD6C97">
        <w:t>Nintendo</w:t>
      </w:r>
      <w:r w:rsidRPr="00AD6C97">
        <w:rPr>
          <w:spacing w:val="-11"/>
        </w:rPr>
        <w:t xml:space="preserve"> </w:t>
      </w:r>
      <w:r w:rsidRPr="00AD6C97">
        <w:t>Entertainment</w:t>
      </w:r>
      <w:r w:rsidRPr="00AD6C97">
        <w:rPr>
          <w:spacing w:val="-11"/>
        </w:rPr>
        <w:t xml:space="preserve"> </w:t>
      </w:r>
      <w:r w:rsidRPr="00AD6C97">
        <w:t>System</w:t>
      </w:r>
      <w:r w:rsidRPr="00AD6C97">
        <w:rPr>
          <w:spacing w:val="-12"/>
        </w:rPr>
        <w:t xml:space="preserve"> </w:t>
      </w:r>
      <w:r w:rsidRPr="00AD6C97">
        <w:t>for</w:t>
      </w:r>
      <w:r w:rsidRPr="00AD6C97">
        <w:rPr>
          <w:spacing w:val="-10"/>
        </w:rPr>
        <w:t xml:space="preserve"> </w:t>
      </w:r>
      <w:r w:rsidRPr="00AD6C97">
        <w:t xml:space="preserve">designing and building a reinforcement learning environment through </w:t>
      </w:r>
      <w:proofErr w:type="spellStart"/>
      <w:r w:rsidRPr="00AD6C97">
        <w:t>Nes-Py</w:t>
      </w:r>
      <w:proofErr w:type="spellEnd"/>
      <w:r w:rsidRPr="00AD6C97">
        <w:t xml:space="preserve"> in</w:t>
      </w:r>
      <w:r w:rsidRPr="00AD6C97">
        <w:rPr>
          <w:spacing w:val="-40"/>
        </w:rPr>
        <w:t xml:space="preserve"> </w:t>
      </w:r>
      <w:r w:rsidRPr="00AD6C97">
        <w:t>Python</w:t>
      </w:r>
    </w:p>
    <w:p w14:paraId="0DA42CA4" w14:textId="77777777" w:rsidR="00A670B5" w:rsidRPr="00AD6C97" w:rsidRDefault="00A670B5" w:rsidP="00A670B5">
      <w:pPr>
        <w:pStyle w:val="BodyText"/>
        <w:ind w:left="0"/>
      </w:pPr>
      <w:r w:rsidRPr="00AD6C97">
        <w:t>Pioneered</w:t>
      </w:r>
      <w:r w:rsidRPr="00AD6C97">
        <w:rPr>
          <w:spacing w:val="-10"/>
        </w:rPr>
        <w:t xml:space="preserve"> </w:t>
      </w:r>
      <w:r w:rsidRPr="00AD6C97">
        <w:t>the</w:t>
      </w:r>
      <w:r w:rsidRPr="00AD6C97">
        <w:rPr>
          <w:spacing w:val="-6"/>
        </w:rPr>
        <w:t xml:space="preserve"> </w:t>
      </w:r>
      <w:r w:rsidRPr="00AD6C97">
        <w:t>process</w:t>
      </w:r>
      <w:r w:rsidRPr="00AD6C97">
        <w:rPr>
          <w:spacing w:val="-9"/>
        </w:rPr>
        <w:t xml:space="preserve"> </w:t>
      </w:r>
      <w:r w:rsidRPr="00AD6C97">
        <w:t>of</w:t>
      </w:r>
      <w:r w:rsidRPr="00AD6C97">
        <w:rPr>
          <w:spacing w:val="-8"/>
        </w:rPr>
        <w:t xml:space="preserve"> </w:t>
      </w:r>
      <w:r w:rsidRPr="00AD6C97">
        <w:t>implementing</w:t>
      </w:r>
      <w:r w:rsidRPr="00AD6C97">
        <w:rPr>
          <w:spacing w:val="-8"/>
        </w:rPr>
        <w:t xml:space="preserve"> </w:t>
      </w:r>
      <w:r w:rsidRPr="00AD6C97">
        <w:t>5</w:t>
      </w:r>
      <w:r w:rsidRPr="00AD6C97">
        <w:rPr>
          <w:spacing w:val="-7"/>
        </w:rPr>
        <w:t xml:space="preserve"> </w:t>
      </w:r>
      <w:r w:rsidRPr="00AD6C97">
        <w:t>hidden</w:t>
      </w:r>
      <w:r w:rsidRPr="00AD6C97">
        <w:rPr>
          <w:spacing w:val="-10"/>
        </w:rPr>
        <w:t xml:space="preserve"> </w:t>
      </w:r>
      <w:r w:rsidRPr="00AD6C97">
        <w:t>layers</w:t>
      </w:r>
      <w:r w:rsidRPr="00AD6C97">
        <w:rPr>
          <w:spacing w:val="-9"/>
        </w:rPr>
        <w:t xml:space="preserve"> </w:t>
      </w:r>
      <w:r w:rsidRPr="00AD6C97">
        <w:t>as</w:t>
      </w:r>
      <w:r w:rsidRPr="00AD6C97">
        <w:rPr>
          <w:spacing w:val="-9"/>
        </w:rPr>
        <w:t xml:space="preserve"> </w:t>
      </w:r>
      <w:r w:rsidRPr="00AD6C97">
        <w:t>an</w:t>
      </w:r>
      <w:r w:rsidRPr="00AD6C97">
        <w:rPr>
          <w:spacing w:val="-9"/>
        </w:rPr>
        <w:t xml:space="preserve"> </w:t>
      </w:r>
      <w:r w:rsidRPr="00AD6C97">
        <w:t>agent</w:t>
      </w:r>
      <w:r w:rsidRPr="00AD6C97">
        <w:rPr>
          <w:spacing w:val="-8"/>
        </w:rPr>
        <w:t xml:space="preserve"> </w:t>
      </w:r>
      <w:r w:rsidRPr="00AD6C97">
        <w:t>in</w:t>
      </w:r>
      <w:r w:rsidRPr="00AD6C97">
        <w:rPr>
          <w:spacing w:val="-8"/>
        </w:rPr>
        <w:t xml:space="preserve"> </w:t>
      </w:r>
      <w:r w:rsidRPr="00AD6C97">
        <w:t>TensorFlow</w:t>
      </w:r>
      <w:r w:rsidRPr="00AD6C97">
        <w:rPr>
          <w:spacing w:val="-8"/>
        </w:rPr>
        <w:t xml:space="preserve"> </w:t>
      </w:r>
      <w:r w:rsidRPr="00AD6C97">
        <w:t>for</w:t>
      </w:r>
      <w:r w:rsidRPr="00AD6C97">
        <w:rPr>
          <w:spacing w:val="-9"/>
        </w:rPr>
        <w:t xml:space="preserve"> </w:t>
      </w:r>
      <w:r w:rsidRPr="00AD6C97">
        <w:t>structuring</w:t>
      </w:r>
      <w:r w:rsidRPr="00AD6C97">
        <w:rPr>
          <w:spacing w:val="-9"/>
        </w:rPr>
        <w:t xml:space="preserve"> </w:t>
      </w:r>
      <w:r w:rsidRPr="00AD6C97">
        <w:t>a convolutional neural network (CNN)</w:t>
      </w:r>
      <w:r w:rsidRPr="00AD6C97">
        <w:rPr>
          <w:spacing w:val="-11"/>
        </w:rPr>
        <w:t xml:space="preserve"> </w:t>
      </w:r>
      <w:r w:rsidRPr="00AD6C97">
        <w:t>model</w:t>
      </w:r>
    </w:p>
    <w:p w14:paraId="6E5145F9" w14:textId="77777777" w:rsidR="00A670B5" w:rsidRPr="00AD6C97" w:rsidRDefault="00A670B5" w:rsidP="00A670B5">
      <w:pPr>
        <w:pStyle w:val="BodyText"/>
        <w:ind w:left="0"/>
      </w:pPr>
      <w:r w:rsidRPr="00AD6C97">
        <w:t>Drastically</w:t>
      </w:r>
      <w:r w:rsidRPr="00AD6C97">
        <w:rPr>
          <w:spacing w:val="-11"/>
        </w:rPr>
        <w:t xml:space="preserve"> </w:t>
      </w:r>
      <w:r w:rsidRPr="00AD6C97">
        <w:t>reduced</w:t>
      </w:r>
      <w:r w:rsidRPr="00AD6C97">
        <w:rPr>
          <w:spacing w:val="-9"/>
        </w:rPr>
        <w:t xml:space="preserve"> </w:t>
      </w:r>
      <w:r w:rsidRPr="00AD6C97">
        <w:t>training</w:t>
      </w:r>
      <w:r w:rsidRPr="00AD6C97">
        <w:rPr>
          <w:spacing w:val="-8"/>
        </w:rPr>
        <w:t xml:space="preserve"> </w:t>
      </w:r>
      <w:r w:rsidRPr="00AD6C97">
        <w:t>downtime</w:t>
      </w:r>
      <w:r w:rsidRPr="00AD6C97">
        <w:rPr>
          <w:spacing w:val="-8"/>
        </w:rPr>
        <w:t xml:space="preserve"> </w:t>
      </w:r>
      <w:r w:rsidRPr="00AD6C97">
        <w:t>by</w:t>
      </w:r>
      <w:r w:rsidRPr="00AD6C97">
        <w:rPr>
          <w:spacing w:val="-9"/>
        </w:rPr>
        <w:t xml:space="preserve"> </w:t>
      </w:r>
      <w:r w:rsidRPr="00AD6C97">
        <w:t>20%</w:t>
      </w:r>
      <w:r w:rsidRPr="00AD6C97">
        <w:rPr>
          <w:spacing w:val="-7"/>
        </w:rPr>
        <w:t xml:space="preserve"> </w:t>
      </w:r>
      <w:r w:rsidRPr="00AD6C97">
        <w:t>using</w:t>
      </w:r>
      <w:r w:rsidRPr="00AD6C97">
        <w:rPr>
          <w:spacing w:val="-9"/>
        </w:rPr>
        <w:t xml:space="preserve"> </w:t>
      </w:r>
      <w:r w:rsidRPr="00AD6C97">
        <w:t>Adam</w:t>
      </w:r>
      <w:r w:rsidRPr="00AD6C97">
        <w:rPr>
          <w:spacing w:val="-8"/>
        </w:rPr>
        <w:t xml:space="preserve"> </w:t>
      </w:r>
      <w:r w:rsidRPr="00AD6C97">
        <w:t>optimizer</w:t>
      </w:r>
      <w:r w:rsidRPr="00AD6C97">
        <w:rPr>
          <w:spacing w:val="-7"/>
        </w:rPr>
        <w:t xml:space="preserve"> </w:t>
      </w:r>
      <w:r w:rsidRPr="00AD6C97">
        <w:t>while</w:t>
      </w:r>
      <w:r w:rsidRPr="00AD6C97">
        <w:rPr>
          <w:spacing w:val="-9"/>
        </w:rPr>
        <w:t xml:space="preserve"> </w:t>
      </w:r>
      <w:r w:rsidRPr="00AD6C97">
        <w:t>training</w:t>
      </w:r>
      <w:r w:rsidRPr="00AD6C97">
        <w:rPr>
          <w:spacing w:val="-9"/>
        </w:rPr>
        <w:t xml:space="preserve"> </w:t>
      </w:r>
      <w:r w:rsidRPr="00AD6C97">
        <w:t>the</w:t>
      </w:r>
      <w:r w:rsidRPr="00AD6C97">
        <w:rPr>
          <w:spacing w:val="-10"/>
        </w:rPr>
        <w:t xml:space="preserve"> </w:t>
      </w:r>
      <w:r w:rsidRPr="00AD6C97">
        <w:t>agent</w:t>
      </w:r>
      <w:r w:rsidRPr="00AD6C97">
        <w:rPr>
          <w:spacing w:val="-8"/>
        </w:rPr>
        <w:t xml:space="preserve"> </w:t>
      </w:r>
      <w:r w:rsidRPr="00AD6C97">
        <w:t>on</w:t>
      </w:r>
      <w:r w:rsidRPr="00AD6C97">
        <w:rPr>
          <w:spacing w:val="-9"/>
        </w:rPr>
        <w:t xml:space="preserve"> </w:t>
      </w:r>
      <w:r w:rsidRPr="00AD6C97">
        <w:t>deep</w:t>
      </w:r>
      <w:r w:rsidRPr="00AD6C97">
        <w:rPr>
          <w:spacing w:val="-7"/>
        </w:rPr>
        <w:t xml:space="preserve"> </w:t>
      </w:r>
      <w:r w:rsidRPr="00AD6C97">
        <w:t>Q- learning</w:t>
      </w:r>
    </w:p>
    <w:p w14:paraId="3EF65CB7" w14:textId="77777777" w:rsidR="00A670B5" w:rsidRPr="00AD6C97" w:rsidRDefault="00A670B5" w:rsidP="00A670B5">
      <w:pPr>
        <w:pStyle w:val="BodyText"/>
        <w:ind w:left="0"/>
      </w:pPr>
      <w:r w:rsidRPr="00AD6C97">
        <w:t>Achieved</w:t>
      </w:r>
      <w:r w:rsidRPr="00AD6C97">
        <w:rPr>
          <w:spacing w:val="-5"/>
        </w:rPr>
        <w:t xml:space="preserve"> </w:t>
      </w:r>
      <w:r w:rsidRPr="00AD6C97">
        <w:t>2X</w:t>
      </w:r>
      <w:r w:rsidRPr="00AD6C97">
        <w:rPr>
          <w:spacing w:val="-8"/>
        </w:rPr>
        <w:t xml:space="preserve"> </w:t>
      </w:r>
      <w:r w:rsidRPr="00AD6C97">
        <w:t>faster</w:t>
      </w:r>
      <w:r w:rsidRPr="00AD6C97">
        <w:rPr>
          <w:spacing w:val="-5"/>
        </w:rPr>
        <w:t xml:space="preserve"> </w:t>
      </w:r>
      <w:r w:rsidRPr="00AD6C97">
        <w:t>than</w:t>
      </w:r>
      <w:r w:rsidRPr="00AD6C97">
        <w:rPr>
          <w:spacing w:val="-5"/>
        </w:rPr>
        <w:t xml:space="preserve"> </w:t>
      </w:r>
      <w:r w:rsidRPr="00AD6C97">
        <w:t>average</w:t>
      </w:r>
      <w:r w:rsidRPr="00AD6C97">
        <w:rPr>
          <w:spacing w:val="-4"/>
        </w:rPr>
        <w:t xml:space="preserve"> </w:t>
      </w:r>
      <w:r w:rsidRPr="00AD6C97">
        <w:t>of</w:t>
      </w:r>
      <w:r w:rsidRPr="00AD6C97">
        <w:rPr>
          <w:spacing w:val="-5"/>
        </w:rPr>
        <w:t xml:space="preserve"> </w:t>
      </w:r>
      <w:r w:rsidRPr="00AD6C97">
        <w:t>human</w:t>
      </w:r>
      <w:r w:rsidRPr="00AD6C97">
        <w:rPr>
          <w:spacing w:val="-5"/>
        </w:rPr>
        <w:t xml:space="preserve"> </w:t>
      </w:r>
      <w:r w:rsidRPr="00AD6C97">
        <w:t>players</w:t>
      </w:r>
      <w:r w:rsidRPr="00AD6C97">
        <w:rPr>
          <w:spacing w:val="-5"/>
        </w:rPr>
        <w:t xml:space="preserve"> </w:t>
      </w:r>
      <w:r w:rsidRPr="00AD6C97">
        <w:t>with</w:t>
      </w:r>
      <w:r w:rsidRPr="00AD6C97">
        <w:rPr>
          <w:spacing w:val="-6"/>
        </w:rPr>
        <w:t xml:space="preserve"> </w:t>
      </w:r>
      <w:r w:rsidRPr="00AD6C97">
        <w:t>trained</w:t>
      </w:r>
      <w:r w:rsidRPr="00AD6C97">
        <w:rPr>
          <w:spacing w:val="-7"/>
        </w:rPr>
        <w:t xml:space="preserve"> </w:t>
      </w:r>
      <w:r w:rsidRPr="00AD6C97">
        <w:t>agent</w:t>
      </w:r>
      <w:r w:rsidRPr="00AD6C97">
        <w:rPr>
          <w:spacing w:val="-5"/>
        </w:rPr>
        <w:t xml:space="preserve"> </w:t>
      </w:r>
      <w:r w:rsidRPr="00AD6C97">
        <w:t>to</w:t>
      </w:r>
      <w:r w:rsidRPr="00AD6C97">
        <w:rPr>
          <w:spacing w:val="-5"/>
        </w:rPr>
        <w:t xml:space="preserve"> </w:t>
      </w:r>
      <w:r w:rsidRPr="00AD6C97">
        <w:t>complete</w:t>
      </w:r>
      <w:r w:rsidRPr="00AD6C97">
        <w:rPr>
          <w:spacing w:val="-8"/>
        </w:rPr>
        <w:t xml:space="preserve"> </w:t>
      </w:r>
      <w:r w:rsidRPr="00AD6C97">
        <w:t>tasks</w:t>
      </w:r>
      <w:r w:rsidRPr="00AD6C97">
        <w:rPr>
          <w:spacing w:val="-4"/>
        </w:rPr>
        <w:t xml:space="preserve"> </w:t>
      </w:r>
      <w:r w:rsidRPr="00AD6C97">
        <w:t>successfully</w:t>
      </w:r>
    </w:p>
    <w:p w14:paraId="0C4FAAAE" w14:textId="77777777" w:rsidR="00A670B5" w:rsidRPr="00AD6C97" w:rsidRDefault="00A670B5" w:rsidP="00A670B5">
      <w:pPr>
        <w:pStyle w:val="BodyText"/>
        <w:ind w:left="0"/>
      </w:pPr>
    </w:p>
    <w:p w14:paraId="675392A6" w14:textId="77777777" w:rsidR="00A670B5" w:rsidRPr="00AD6C97" w:rsidRDefault="00A670B5" w:rsidP="00A670B5">
      <w:pPr>
        <w:pStyle w:val="BodyText"/>
        <w:ind w:left="0"/>
      </w:pPr>
      <w:r w:rsidRPr="00AD6C97">
        <w:t>Natural Language Processing: Amazon</w:t>
      </w:r>
      <w:r>
        <w:t xml:space="preserve"> </w:t>
      </w:r>
      <w:r w:rsidRPr="00AD6C97">
        <w:t>Rating</w:t>
      </w:r>
      <w:r w:rsidRPr="00A670B5">
        <w:t xml:space="preserve"> </w:t>
      </w:r>
      <w:r w:rsidRPr="00AD6C97">
        <w:t>Prediction</w:t>
      </w:r>
      <w:r w:rsidRPr="00AD6C97">
        <w:tab/>
      </w:r>
      <w:r>
        <w:t xml:space="preserve">        </w:t>
      </w:r>
      <w:r w:rsidRPr="006A742E">
        <w:t>09/2019 –</w:t>
      </w:r>
      <w:r w:rsidRPr="00A670B5">
        <w:t xml:space="preserve"> </w:t>
      </w:r>
      <w:r w:rsidRPr="006A742E">
        <w:t>12/2019</w:t>
      </w:r>
    </w:p>
    <w:p w14:paraId="0C2DE86A" w14:textId="77777777" w:rsidR="00A670B5" w:rsidRPr="00AD6C97" w:rsidRDefault="00A670B5" w:rsidP="00A670B5">
      <w:pPr>
        <w:pStyle w:val="BodyText"/>
        <w:ind w:left="0"/>
      </w:pPr>
      <w:r w:rsidRPr="00AD6C97">
        <w:t xml:space="preserve">Use of Machine Learning to Detect Fake or Abusive Amazon Product Reviews Demo: </w:t>
      </w:r>
      <w:hyperlink r:id="rId10">
        <w:r w:rsidRPr="00A670B5">
          <w:t>https://www.kaggle.com/luchaoqi/amazon-review-rating-prediction</w:t>
        </w:r>
      </w:hyperlink>
    </w:p>
    <w:p w14:paraId="5839D285" w14:textId="77777777" w:rsidR="00A670B5" w:rsidRPr="00AD6C97" w:rsidRDefault="00A670B5" w:rsidP="00A670B5">
      <w:pPr>
        <w:pStyle w:val="BodyText"/>
        <w:ind w:left="0"/>
      </w:pPr>
      <w:r w:rsidRPr="00AD6C97">
        <w:t>Exceeded</w:t>
      </w:r>
      <w:r w:rsidRPr="00A670B5">
        <w:t xml:space="preserve"> </w:t>
      </w:r>
      <w:r w:rsidRPr="00AD6C97">
        <w:t>expectations</w:t>
      </w:r>
      <w:r w:rsidRPr="00A670B5">
        <w:t xml:space="preserve"> </w:t>
      </w:r>
      <w:r w:rsidRPr="00AD6C97">
        <w:t>in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pandas,</w:t>
      </w:r>
      <w:r w:rsidRPr="00A670B5">
        <w:t xml:space="preserve"> </w:t>
      </w:r>
      <w:r w:rsidRPr="00AD6C97">
        <w:t>NumPy</w:t>
      </w:r>
      <w:r w:rsidRPr="00A670B5">
        <w:t xml:space="preserve"> </w:t>
      </w:r>
      <w:r w:rsidRPr="00AD6C97">
        <w:t>and</w:t>
      </w:r>
      <w:r w:rsidRPr="00A670B5">
        <w:t xml:space="preserve"> </w:t>
      </w:r>
      <w:proofErr w:type="spellStart"/>
      <w:r w:rsidRPr="00AD6C97">
        <w:t>dfply</w:t>
      </w:r>
      <w:proofErr w:type="spellEnd"/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processing</w:t>
      </w:r>
      <w:r w:rsidRPr="00A670B5">
        <w:t xml:space="preserve"> </w:t>
      </w:r>
      <w:r w:rsidRPr="00AD6C97">
        <w:t>Amazon</w:t>
      </w:r>
      <w:r w:rsidRPr="00A670B5">
        <w:t xml:space="preserve"> </w:t>
      </w:r>
      <w:r w:rsidRPr="00AD6C97">
        <w:t>Food</w:t>
      </w:r>
      <w:r w:rsidRPr="00A670B5">
        <w:t xml:space="preserve"> </w:t>
      </w:r>
      <w:r w:rsidRPr="00AD6C97">
        <w:t>Review</w:t>
      </w:r>
      <w:r w:rsidRPr="00A670B5">
        <w:t xml:space="preserve"> </w:t>
      </w:r>
      <w:r w:rsidRPr="00AD6C97">
        <w:t>data</w:t>
      </w:r>
    </w:p>
    <w:p w14:paraId="3D4E1202" w14:textId="77777777" w:rsidR="00A670B5" w:rsidRPr="00AD6C97" w:rsidRDefault="00A670B5" w:rsidP="00A670B5">
      <w:pPr>
        <w:pStyle w:val="BodyText"/>
        <w:ind w:left="0"/>
      </w:pPr>
      <w:r w:rsidRPr="00AD6C97">
        <w:t>Initiated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use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NLTK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feature</w:t>
      </w:r>
      <w:r w:rsidRPr="00A670B5">
        <w:t xml:space="preserve"> </w:t>
      </w:r>
      <w:r w:rsidRPr="00AD6C97">
        <w:t>construction</w:t>
      </w:r>
      <w:r w:rsidRPr="00A670B5">
        <w:t xml:space="preserve"> while </w:t>
      </w:r>
      <w:r w:rsidRPr="00AD6C97">
        <w:t>tokenizing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unstructured</w:t>
      </w:r>
      <w:r w:rsidRPr="00A670B5">
        <w:t xml:space="preserve"> </w:t>
      </w:r>
      <w:r w:rsidRPr="00AD6C97">
        <w:t>text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user</w:t>
      </w:r>
      <w:r w:rsidRPr="00A670B5">
        <w:t xml:space="preserve"> </w:t>
      </w:r>
      <w:r w:rsidRPr="00AD6C97">
        <w:t>reviews</w:t>
      </w:r>
    </w:p>
    <w:p w14:paraId="77159A75" w14:textId="77777777" w:rsidR="00A670B5" w:rsidRPr="00AD6C97" w:rsidRDefault="00A670B5" w:rsidP="00A670B5">
      <w:pPr>
        <w:pStyle w:val="BodyText"/>
        <w:ind w:left="0"/>
      </w:pPr>
      <w:r w:rsidRPr="00AD6C97">
        <w:t>Proven</w:t>
      </w:r>
      <w:r w:rsidRPr="00A670B5">
        <w:t xml:space="preserve"> </w:t>
      </w:r>
      <w:r w:rsidRPr="00AD6C97">
        <w:t>success</w:t>
      </w:r>
      <w:r w:rsidRPr="00A670B5">
        <w:t xml:space="preserve"> </w:t>
      </w:r>
      <w:r w:rsidRPr="00AD6C97">
        <w:t>in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bag-of-words</w:t>
      </w:r>
      <w:r w:rsidRPr="00A670B5">
        <w:t xml:space="preserve"> </w:t>
      </w:r>
      <w:r w:rsidRPr="00AD6C97">
        <w:t>model</w:t>
      </w:r>
      <w:r w:rsidRPr="00A670B5">
        <w:t xml:space="preserve"> </w:t>
      </w:r>
      <w:r w:rsidRPr="00AD6C97">
        <w:t>(unigram/bigram)</w:t>
      </w:r>
      <w:r w:rsidRPr="00A670B5">
        <w:t xml:space="preserve"> </w:t>
      </w:r>
      <w:r w:rsidRPr="00AD6C97">
        <w:t>with</w:t>
      </w:r>
      <w:r w:rsidRPr="00A670B5">
        <w:t xml:space="preserve"> </w:t>
      </w:r>
      <w:r w:rsidRPr="00AD6C97">
        <w:t>scikit-learn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converting</w:t>
      </w:r>
      <w:r w:rsidRPr="00A670B5">
        <w:t xml:space="preserve"> </w:t>
      </w:r>
      <w:r w:rsidRPr="00AD6C97">
        <w:t>text</w:t>
      </w:r>
      <w:r w:rsidRPr="00A670B5">
        <w:t xml:space="preserve"> </w:t>
      </w:r>
      <w:r w:rsidRPr="00AD6C97">
        <w:t>to vector</w:t>
      </w:r>
    </w:p>
    <w:p w14:paraId="12D38280" w14:textId="77777777" w:rsidR="00A670B5" w:rsidRPr="00AD6C97" w:rsidRDefault="00A670B5" w:rsidP="00A670B5">
      <w:pPr>
        <w:pStyle w:val="BodyText"/>
        <w:ind w:left="0"/>
      </w:pPr>
      <w:r w:rsidRPr="00AD6C97">
        <w:t>Forecasted</w:t>
      </w:r>
      <w:r w:rsidRPr="00A670B5">
        <w:t xml:space="preserve"> </w:t>
      </w:r>
      <w:r w:rsidRPr="00AD6C97">
        <w:t>clients’</w:t>
      </w:r>
      <w:r w:rsidRPr="00A670B5">
        <w:t xml:space="preserve"> </w:t>
      </w:r>
      <w:r w:rsidRPr="00AD6C97">
        <w:t>ratings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logistic</w:t>
      </w:r>
      <w:r w:rsidRPr="00A670B5">
        <w:t xml:space="preserve"> </w:t>
      </w:r>
      <w:r w:rsidRPr="00AD6C97">
        <w:t>regression</w:t>
      </w:r>
      <w:r w:rsidRPr="00A670B5">
        <w:t xml:space="preserve"> </w:t>
      </w:r>
      <w:r w:rsidRPr="00AD6C97">
        <w:t>with</w:t>
      </w:r>
      <w:r w:rsidRPr="00A670B5">
        <w:t xml:space="preserve"> </w:t>
      </w:r>
      <w:r w:rsidRPr="00AD6C97">
        <w:t>0.94</w:t>
      </w:r>
      <w:r w:rsidRPr="00A670B5">
        <w:t xml:space="preserve"> AUC </w:t>
      </w:r>
      <w:r w:rsidRPr="00AD6C97">
        <w:t>and</w:t>
      </w:r>
      <w:r w:rsidRPr="00A670B5">
        <w:t xml:space="preserve"> </w:t>
      </w:r>
      <w:r w:rsidRPr="00AD6C97">
        <w:t>also</w:t>
      </w:r>
      <w:r w:rsidRPr="00A670B5">
        <w:t xml:space="preserve"> </w:t>
      </w:r>
      <w:r w:rsidRPr="00AD6C97">
        <w:t>steered</w:t>
      </w:r>
      <w:r w:rsidRPr="00A670B5">
        <w:t xml:space="preserve"> </w:t>
      </w:r>
      <w:r w:rsidRPr="00AD6C97">
        <w:t>a</w:t>
      </w:r>
      <w:r w:rsidRPr="00A670B5">
        <w:t xml:space="preserve"> </w:t>
      </w:r>
      <w:r w:rsidRPr="00AD6C97">
        <w:t>3%</w:t>
      </w:r>
      <w:r w:rsidRPr="00A670B5">
        <w:t xml:space="preserve"> </w:t>
      </w:r>
      <w:r w:rsidRPr="00AD6C97">
        <w:t>increase</w:t>
      </w:r>
      <w:r w:rsidRPr="00A670B5">
        <w:t xml:space="preserve"> </w:t>
      </w:r>
      <w:r w:rsidRPr="00AD6C97">
        <w:t>in negative</w:t>
      </w:r>
      <w:r w:rsidRPr="00A670B5">
        <w:t xml:space="preserve"> </w:t>
      </w:r>
      <w:r w:rsidRPr="00AD6C97">
        <w:t>review</w:t>
      </w:r>
      <w:r w:rsidRPr="00A670B5">
        <w:t xml:space="preserve"> </w:t>
      </w:r>
      <w:r w:rsidRPr="00AD6C97">
        <w:t>detection</w:t>
      </w:r>
      <w:r w:rsidRPr="00A670B5">
        <w:t xml:space="preserve"> </w:t>
      </w:r>
      <w:r w:rsidRPr="00AD6C97">
        <w:t>to</w:t>
      </w:r>
      <w:r w:rsidRPr="00A670B5">
        <w:t xml:space="preserve"> </w:t>
      </w:r>
      <w:r w:rsidRPr="00AD6C97">
        <w:t>identify</w:t>
      </w:r>
      <w:r w:rsidRPr="00A670B5">
        <w:t xml:space="preserve"> </w:t>
      </w:r>
      <w:r w:rsidRPr="00AD6C97">
        <w:t>abusive</w:t>
      </w:r>
      <w:r w:rsidRPr="00A670B5">
        <w:t xml:space="preserve"> </w:t>
      </w:r>
      <w:r w:rsidRPr="00AD6C97">
        <w:t>entities</w:t>
      </w:r>
      <w:r w:rsidRPr="00A670B5">
        <w:t xml:space="preserve"> </w:t>
      </w:r>
      <w:r w:rsidRPr="00AD6C97">
        <w:t>(sellers</w:t>
      </w:r>
      <w:r w:rsidRPr="00A670B5">
        <w:t xml:space="preserve"> </w:t>
      </w:r>
      <w:r w:rsidRPr="00AD6C97">
        <w:t>&amp;</w:t>
      </w:r>
      <w:r w:rsidRPr="00A670B5">
        <w:t xml:space="preserve"> </w:t>
      </w:r>
      <w:r w:rsidRPr="00AD6C97">
        <w:t>reviewers)</w:t>
      </w:r>
      <w:r w:rsidRPr="00A670B5">
        <w:t xml:space="preserve"> </w:t>
      </w:r>
      <w:r w:rsidRPr="00AD6C97">
        <w:t>via</w:t>
      </w:r>
      <w:r w:rsidRPr="00A670B5">
        <w:t xml:space="preserve"> </w:t>
      </w:r>
      <w:r w:rsidRPr="00AD6C97">
        <w:t>random</w:t>
      </w:r>
      <w:r w:rsidRPr="00A670B5">
        <w:t xml:space="preserve"> </w:t>
      </w:r>
      <w:r w:rsidRPr="00AD6C97">
        <w:t>forest</w:t>
      </w:r>
    </w:p>
    <w:p w14:paraId="5742360D" w14:textId="77777777" w:rsidR="00A670B5" w:rsidRPr="00AD6C97" w:rsidRDefault="00A670B5" w:rsidP="00A670B5">
      <w:pPr>
        <w:pStyle w:val="BodyText"/>
        <w:ind w:left="0"/>
      </w:pPr>
    </w:p>
    <w:p w14:paraId="22206A7D" w14:textId="77777777" w:rsidR="00A670B5" w:rsidRPr="00AD6C97" w:rsidRDefault="00A670B5" w:rsidP="00A670B5">
      <w:pPr>
        <w:pStyle w:val="BodyText"/>
        <w:ind w:left="0"/>
      </w:pPr>
      <w:r w:rsidRPr="00AD6C97">
        <w:t>Investigating</w:t>
      </w:r>
      <w:r w:rsidRPr="00A670B5">
        <w:t xml:space="preserve"> </w:t>
      </w:r>
      <w:r w:rsidRPr="00AD6C97">
        <w:t>Yelp</w:t>
      </w:r>
      <w:r w:rsidRPr="00A670B5">
        <w:t xml:space="preserve"> </w:t>
      </w:r>
      <w:r w:rsidRPr="00AD6C97">
        <w:t>User</w:t>
      </w:r>
      <w:r w:rsidRPr="00A670B5">
        <w:t xml:space="preserve"> </w:t>
      </w:r>
      <w:r w:rsidRPr="00AD6C97">
        <w:t>Funnels,</w:t>
      </w:r>
      <w:r w:rsidRPr="00A670B5">
        <w:t xml:space="preserve"> </w:t>
      </w:r>
      <w:r w:rsidRPr="00AD6C97">
        <w:t>Key</w:t>
      </w:r>
      <w:r w:rsidRPr="00A670B5">
        <w:t xml:space="preserve"> </w:t>
      </w:r>
      <w:r w:rsidRPr="00AD6C97">
        <w:t>Performance</w:t>
      </w:r>
      <w:r w:rsidRPr="00A670B5">
        <w:t xml:space="preserve"> </w:t>
      </w:r>
      <w:r w:rsidRPr="00AD6C97">
        <w:t>Indicators</w:t>
      </w:r>
      <w:r w:rsidRPr="00A670B5">
        <w:t xml:space="preserve"> </w:t>
      </w:r>
      <w:r w:rsidRPr="00AD6C97">
        <w:t>(KPIs)</w:t>
      </w:r>
      <w:r w:rsidRPr="00AD6C97">
        <w:tab/>
      </w:r>
      <w:r>
        <w:t xml:space="preserve">        </w:t>
      </w:r>
      <w:r w:rsidRPr="006A742E">
        <w:t>01/2018 -</w:t>
      </w:r>
      <w:r w:rsidRPr="00A670B5">
        <w:t xml:space="preserve"> </w:t>
      </w:r>
      <w:r w:rsidRPr="006A742E">
        <w:t>03/2018</w:t>
      </w:r>
    </w:p>
    <w:p w14:paraId="50A2081D" w14:textId="77777777" w:rsidR="00A670B5" w:rsidRPr="00AD6C97" w:rsidRDefault="00A670B5" w:rsidP="00A670B5">
      <w:pPr>
        <w:pStyle w:val="BodyText"/>
        <w:ind w:left="0"/>
      </w:pPr>
      <w:r w:rsidRPr="00AD6C97">
        <w:t xml:space="preserve">Yelp User &amp; Restaurant Performance Analysis Through SQL. Demo: </w:t>
      </w:r>
      <w:hyperlink r:id="rId11">
        <w:r w:rsidRPr="00A670B5">
          <w:t>https://github.com/LuchaoQi/Yelp_Data_Set_SQL</w:t>
        </w:r>
      </w:hyperlink>
    </w:p>
    <w:p w14:paraId="731E1E0B" w14:textId="77777777" w:rsidR="00A670B5" w:rsidRPr="00AD6C97" w:rsidRDefault="00A670B5" w:rsidP="00A670B5">
      <w:pPr>
        <w:pStyle w:val="BodyText"/>
        <w:ind w:left="0"/>
      </w:pPr>
      <w:r w:rsidRPr="00AD6C97">
        <w:t>Excelled</w:t>
      </w:r>
      <w:r w:rsidRPr="00A670B5">
        <w:t xml:space="preserve"> </w:t>
      </w:r>
      <w:r w:rsidRPr="00AD6C97">
        <w:t>in</w:t>
      </w:r>
      <w:r w:rsidRPr="00A670B5">
        <w:t xml:space="preserve"> </w:t>
      </w:r>
      <w:r w:rsidRPr="00AD6C97">
        <w:t>utilizing</w:t>
      </w:r>
      <w:r w:rsidRPr="00A670B5">
        <w:t xml:space="preserve"> </w:t>
      </w:r>
      <w:proofErr w:type="spellStart"/>
      <w:r w:rsidRPr="00AD6C97">
        <w:t>Xpaths</w:t>
      </w:r>
      <w:proofErr w:type="spellEnd"/>
      <w:r w:rsidRPr="00A670B5">
        <w:t xml:space="preserve"> </w:t>
      </w:r>
      <w:r w:rsidRPr="00AD6C97">
        <w:t>&amp;</w:t>
      </w:r>
      <w:r w:rsidRPr="00A670B5">
        <w:t xml:space="preserve"> </w:t>
      </w:r>
      <w:proofErr w:type="spellStart"/>
      <w:r w:rsidRPr="00AD6C97">
        <w:t>BeautifulSoup</w:t>
      </w:r>
      <w:proofErr w:type="spellEnd"/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programming</w:t>
      </w:r>
      <w:r w:rsidRPr="00A670B5">
        <w:t xml:space="preserve"> </w:t>
      </w:r>
      <w:r w:rsidRPr="00AD6C97">
        <w:t>web</w:t>
      </w:r>
      <w:r w:rsidRPr="00A670B5">
        <w:t xml:space="preserve"> </w:t>
      </w:r>
      <w:r w:rsidRPr="00AD6C97">
        <w:t>crawler</w:t>
      </w:r>
      <w:r w:rsidRPr="00A670B5">
        <w:t xml:space="preserve"> </w:t>
      </w:r>
      <w:r w:rsidRPr="00AD6C97">
        <w:t>to</w:t>
      </w:r>
      <w:r w:rsidRPr="00A670B5">
        <w:t xml:space="preserve"> </w:t>
      </w:r>
      <w:r w:rsidRPr="00AD6C97">
        <w:t>scrape/parse</w:t>
      </w:r>
      <w:r w:rsidRPr="00A670B5">
        <w:t xml:space="preserve"> </w:t>
      </w:r>
      <w:r w:rsidRPr="00AD6C97">
        <w:t>unstructured data from</w:t>
      </w:r>
      <w:r w:rsidRPr="00A670B5">
        <w:t xml:space="preserve"> </w:t>
      </w:r>
      <w:r w:rsidRPr="00AD6C97">
        <w:t>Yelp</w:t>
      </w:r>
    </w:p>
    <w:p w14:paraId="65738035" w14:textId="77777777" w:rsidR="00A670B5" w:rsidRPr="00AD6C97" w:rsidRDefault="00A670B5" w:rsidP="00A670B5">
      <w:pPr>
        <w:pStyle w:val="BodyText"/>
        <w:ind w:left="0"/>
      </w:pPr>
      <w:r w:rsidRPr="00AD6C97">
        <w:t>Migrated</w:t>
      </w:r>
      <w:r w:rsidRPr="00A670B5">
        <w:t xml:space="preserve"> </w:t>
      </w:r>
      <w:r w:rsidRPr="00AD6C97">
        <w:t>a</w:t>
      </w:r>
      <w:r w:rsidRPr="00A670B5">
        <w:t xml:space="preserve"> </w:t>
      </w:r>
      <w:r w:rsidRPr="00AD6C97">
        <w:t>file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10GB</w:t>
      </w:r>
      <w:r w:rsidRPr="00A670B5">
        <w:t xml:space="preserve"> </w:t>
      </w:r>
      <w:r w:rsidRPr="00AD6C97">
        <w:t>into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database</w:t>
      </w:r>
      <w:r w:rsidRPr="00A670B5">
        <w:t xml:space="preserve"> </w:t>
      </w:r>
      <w:r w:rsidRPr="00AD6C97">
        <w:t>developed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MySQL</w:t>
      </w:r>
      <w:r w:rsidRPr="00A670B5">
        <w:t xml:space="preserve"> </w:t>
      </w:r>
      <w:r w:rsidRPr="00AD6C97">
        <w:t>Workbench</w:t>
      </w:r>
    </w:p>
    <w:p w14:paraId="1B0A66F8" w14:textId="77777777" w:rsidR="00A670B5" w:rsidRPr="00AD6C97" w:rsidRDefault="00A670B5" w:rsidP="00A670B5">
      <w:pPr>
        <w:pStyle w:val="BodyText"/>
        <w:ind w:left="0"/>
      </w:pPr>
      <w:r w:rsidRPr="00AD6C97">
        <w:t>Determined</w:t>
      </w:r>
      <w:r w:rsidRPr="00A670B5">
        <w:t xml:space="preserve"> </w:t>
      </w:r>
      <w:r w:rsidRPr="00AD6C97">
        <w:t>and</w:t>
      </w:r>
      <w:r w:rsidRPr="00A670B5">
        <w:t xml:space="preserve"> </w:t>
      </w:r>
      <w:r w:rsidRPr="00AD6C97">
        <w:t>visualized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geographical</w:t>
      </w:r>
      <w:r w:rsidRPr="00A670B5">
        <w:t xml:space="preserve"> </w:t>
      </w:r>
      <w:r w:rsidRPr="00AD6C97">
        <w:t>distribution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restaurants</w:t>
      </w:r>
      <w:r w:rsidRPr="00A670B5">
        <w:t xml:space="preserve"> </w:t>
      </w:r>
      <w:r w:rsidRPr="00AD6C97">
        <w:t>with</w:t>
      </w:r>
      <w:r w:rsidRPr="00A670B5">
        <w:t xml:space="preserve"> </w:t>
      </w:r>
      <w:r w:rsidRPr="00AD6C97">
        <w:t>average</w:t>
      </w:r>
      <w:r w:rsidRPr="00A670B5">
        <w:t xml:space="preserve"> </w:t>
      </w:r>
      <w:r w:rsidRPr="00AD6C97">
        <w:t>ratings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Tableau</w:t>
      </w:r>
    </w:p>
    <w:p w14:paraId="791CF947" w14:textId="77777777" w:rsidR="00A670B5" w:rsidRPr="00AD6C97" w:rsidRDefault="00A670B5" w:rsidP="00A670B5">
      <w:pPr>
        <w:pStyle w:val="BodyText"/>
        <w:ind w:left="0"/>
      </w:pPr>
      <w:r w:rsidRPr="00AD6C97">
        <w:t>Measured</w:t>
      </w:r>
      <w:r w:rsidRPr="00A670B5">
        <w:t xml:space="preserve"> </w:t>
      </w:r>
      <w:r w:rsidRPr="00AD6C97">
        <w:t>customer</w:t>
      </w:r>
      <w:r w:rsidRPr="00A670B5">
        <w:t xml:space="preserve"> </w:t>
      </w:r>
      <w:r w:rsidRPr="00AD6C97">
        <w:t>engagement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well-designed</w:t>
      </w:r>
      <w:r w:rsidRPr="00A670B5">
        <w:t xml:space="preserve"> </w:t>
      </w:r>
      <w:r w:rsidRPr="00AD6C97">
        <w:t>metrics</w:t>
      </w:r>
      <w:r w:rsidRPr="00A670B5">
        <w:t xml:space="preserve"> </w:t>
      </w:r>
      <w:r w:rsidRPr="00AD6C97">
        <w:t>(bracket</w:t>
      </w:r>
      <w:r w:rsidRPr="00A670B5">
        <w:t xml:space="preserve"> </w:t>
      </w:r>
      <w:r w:rsidRPr="00AD6C97">
        <w:t>retention,</w:t>
      </w:r>
      <w:r w:rsidRPr="00A670B5">
        <w:t xml:space="preserve"> </w:t>
      </w:r>
      <w:r w:rsidRPr="00AD6C97">
        <w:t>DAU/MAU)</w:t>
      </w:r>
      <w:r w:rsidRPr="00A670B5">
        <w:t xml:space="preserve"> </w:t>
      </w:r>
      <w:r w:rsidRPr="00AD6C97">
        <w:t>while</w:t>
      </w:r>
      <w:r w:rsidRPr="00A670B5">
        <w:t xml:space="preserve"> </w:t>
      </w:r>
      <w:r w:rsidRPr="00AD6C97">
        <w:t>also conducting</w:t>
      </w:r>
      <w:r w:rsidRPr="00A670B5">
        <w:t xml:space="preserve"> </w:t>
      </w:r>
      <w:r w:rsidRPr="00AD6C97">
        <w:t>A/B</w:t>
      </w:r>
      <w:r w:rsidRPr="00A670B5">
        <w:t xml:space="preserve"> </w:t>
      </w:r>
      <w:r w:rsidRPr="00AD6C97">
        <w:t>testing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exploring</w:t>
      </w:r>
      <w:r w:rsidRPr="00A670B5">
        <w:t xml:space="preserve"> </w:t>
      </w:r>
      <w:r w:rsidRPr="00AD6C97">
        <w:t>other</w:t>
      </w:r>
      <w:r w:rsidRPr="00A670B5">
        <w:t xml:space="preserve"> </w:t>
      </w:r>
      <w:r w:rsidRPr="00AD6C97">
        <w:t>methods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improving</w:t>
      </w:r>
      <w:r w:rsidRPr="00A670B5">
        <w:t xml:space="preserve"> </w:t>
      </w:r>
      <w:r w:rsidRPr="00AD6C97">
        <w:t>upon</w:t>
      </w:r>
      <w:r w:rsidRPr="00A670B5">
        <w:t xml:space="preserve"> </w:t>
      </w:r>
      <w:r w:rsidRPr="00AD6C97">
        <w:t>KPIs</w:t>
      </w:r>
    </w:p>
    <w:p w14:paraId="215B9F69" w14:textId="77777777" w:rsidR="00A670B5" w:rsidRDefault="00A670B5" w:rsidP="00B34C39">
      <w:pPr>
        <w:pStyle w:val="BodyText"/>
        <w:ind w:left="0"/>
      </w:pPr>
    </w:p>
    <w:p w14:paraId="24E3BCD0" w14:textId="77777777" w:rsidR="00A670B5" w:rsidRDefault="00A670B5" w:rsidP="00B34C39">
      <w:pPr>
        <w:pStyle w:val="BodyText"/>
        <w:ind w:left="0"/>
      </w:pPr>
    </w:p>
    <w:p w14:paraId="1D6238BC" w14:textId="77777777" w:rsidR="00A670B5" w:rsidRDefault="00A670B5" w:rsidP="00B34C39">
      <w:pPr>
        <w:pStyle w:val="BodyText"/>
        <w:ind w:left="0"/>
      </w:pPr>
    </w:p>
    <w:p w14:paraId="6ACFF2CB" w14:textId="55E3C0A4" w:rsidR="00B34C39" w:rsidRPr="00A670B5" w:rsidRDefault="00B34C39" w:rsidP="00B34C39">
      <w:pPr>
        <w:pStyle w:val="BodyText"/>
        <w:ind w:left="0"/>
      </w:pPr>
      <w:r w:rsidRPr="00AD6C97">
        <w:t>Paul C. Lauterbur Lab,</w:t>
      </w:r>
      <w:r w:rsidRPr="00A670B5">
        <w:t xml:space="preserve"> </w:t>
      </w:r>
      <w:r w:rsidRPr="00AD6C97">
        <w:t>Shenzhen,</w:t>
      </w:r>
      <w:r w:rsidRPr="00A670B5">
        <w:t xml:space="preserve"> </w:t>
      </w:r>
      <w:r w:rsidRPr="00AD6C97">
        <w:t xml:space="preserve">China </w:t>
      </w:r>
      <w:r>
        <w:tab/>
      </w:r>
      <w:r w:rsidRPr="00AD6C97">
        <w:t>11/2016 –</w:t>
      </w:r>
      <w:r w:rsidRPr="00A670B5">
        <w:t xml:space="preserve"> </w:t>
      </w:r>
      <w:r w:rsidRPr="00AD6C97">
        <w:t>05/2017</w:t>
      </w:r>
    </w:p>
    <w:p w14:paraId="46A2397A" w14:textId="77777777" w:rsidR="00B34C39" w:rsidRPr="00B34C39" w:rsidRDefault="00B34C39" w:rsidP="00B34C39">
      <w:pPr>
        <w:pStyle w:val="BodyText"/>
        <w:ind w:left="0"/>
      </w:pPr>
      <w:r w:rsidRPr="00AD6C97">
        <w:t>Research Associate</w:t>
      </w:r>
    </w:p>
    <w:p w14:paraId="5883CE2B" w14:textId="77777777" w:rsidR="00B34C39" w:rsidRPr="00A670B5" w:rsidRDefault="00B34C39" w:rsidP="00A670B5">
      <w:pPr>
        <w:pStyle w:val="BodyText"/>
        <w:ind w:left="0"/>
      </w:pPr>
      <w:r w:rsidRPr="00A670B5">
        <w:t>Utilized spectral analysis for the project on EMG signal pattern recognition for hand gestures</w:t>
      </w:r>
    </w:p>
    <w:p w14:paraId="53892116" w14:textId="77777777" w:rsidR="00B34C39" w:rsidRPr="00A670B5" w:rsidRDefault="00B34C39" w:rsidP="00A670B5">
      <w:pPr>
        <w:pStyle w:val="BodyText"/>
        <w:ind w:left="0"/>
      </w:pPr>
      <w:r w:rsidRPr="00A670B5">
        <w:t>Supported and participated in R&amp;D electrophysiology, cardiovascular telemetry, general drug safety, and electroretinography studies</w:t>
      </w:r>
    </w:p>
    <w:p w14:paraId="4EC71E2F" w14:textId="77777777" w:rsidR="00B34C39" w:rsidRPr="00A670B5" w:rsidRDefault="00B34C39" w:rsidP="00A670B5">
      <w:pPr>
        <w:pStyle w:val="BodyText"/>
        <w:ind w:left="0"/>
      </w:pPr>
      <w:r w:rsidRPr="00A670B5">
        <w:t>Maintained, reviewed, and reconciled safety database and clinical database and evaluated safety trends and risk assessment</w:t>
      </w:r>
    </w:p>
    <w:p w14:paraId="47DDDF12" w14:textId="77777777" w:rsidR="00B34C39" w:rsidRPr="00A670B5" w:rsidRDefault="00B34C39" w:rsidP="00A670B5">
      <w:pPr>
        <w:pStyle w:val="BodyText"/>
        <w:ind w:left="0"/>
      </w:pPr>
      <w:r w:rsidRPr="00A670B5">
        <w:t>Pioneered the process of using Fast Fourier Transform for denoising time-domain signals of 200 gestures</w:t>
      </w:r>
    </w:p>
    <w:p w14:paraId="25C381E5" w14:textId="77777777" w:rsidR="00B34C39" w:rsidRPr="00A670B5" w:rsidRDefault="00B34C39" w:rsidP="00A670B5">
      <w:pPr>
        <w:pStyle w:val="BodyText"/>
        <w:ind w:left="0"/>
      </w:pPr>
      <w:r w:rsidRPr="00A670B5">
        <w:t>Generated an 82% accuracy rate in using support vector machines (SVM) for classifying hand movements</w:t>
      </w:r>
    </w:p>
    <w:p w14:paraId="585AE530" w14:textId="77777777" w:rsidR="00B34C39" w:rsidRPr="00A670B5" w:rsidRDefault="00B34C39" w:rsidP="00A670B5">
      <w:pPr>
        <w:pStyle w:val="BodyText"/>
        <w:ind w:left="0"/>
      </w:pPr>
      <w:r w:rsidRPr="00A670B5">
        <w:t>Delivered extensive and innovative insights for medical rehabilitation systems while increasing the neural network training accuracy by 3%</w:t>
      </w:r>
    </w:p>
    <w:p w14:paraId="1FF595A4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16074F72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05881B7F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23A8513D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6731567D" w14:textId="77777777" w:rsidR="00B34C39" w:rsidRPr="00A670B5" w:rsidRDefault="00B34C39" w:rsidP="00A670B5">
      <w:pPr>
        <w:pStyle w:val="BodyText"/>
        <w:ind w:left="0"/>
        <w:rPr>
          <w:b/>
          <w:bCs/>
        </w:rPr>
      </w:pPr>
    </w:p>
    <w:p w14:paraId="533CD62E" w14:textId="0B4167A2" w:rsidR="009F1AD3" w:rsidRPr="00A670B5" w:rsidRDefault="009F1AD3" w:rsidP="00A670B5">
      <w:pPr>
        <w:pStyle w:val="BodyText"/>
        <w:ind w:left="0"/>
        <w:rPr>
          <w:b/>
          <w:bCs/>
        </w:rPr>
      </w:pPr>
      <w:r w:rsidRPr="00A670B5">
        <w:rPr>
          <w:b/>
          <w:bCs/>
        </w:rPr>
        <w:t>Data Analyst Intern</w:t>
      </w:r>
    </w:p>
    <w:p w14:paraId="5C785441" w14:textId="3B6C7071" w:rsidR="009F1AD3" w:rsidRPr="00A670B5" w:rsidRDefault="009F1AD3" w:rsidP="00A670B5">
      <w:pPr>
        <w:pStyle w:val="BodyText"/>
        <w:ind w:left="0"/>
      </w:pPr>
    </w:p>
    <w:p w14:paraId="4A2285DA" w14:textId="53CFD8F3" w:rsidR="009F1AD3" w:rsidRPr="00A670B5" w:rsidRDefault="009F1AD3" w:rsidP="00A670B5">
      <w:pPr>
        <w:pStyle w:val="BodyText"/>
        <w:ind w:left="0"/>
      </w:pPr>
      <w:r w:rsidRPr="00A670B5">
        <w:t>• Experience writing unit tests for R Packages</w:t>
      </w:r>
      <w:r w:rsidRPr="00A670B5">
        <w:br/>
        <w:t>• Experience interfacing R with external APIs and other programming languages.</w:t>
      </w:r>
    </w:p>
    <w:p w14:paraId="4FF32B7F" w14:textId="1D053FDD" w:rsidR="009F1AD3" w:rsidRPr="00A670B5" w:rsidRDefault="00E62C05" w:rsidP="00A670B5">
      <w:pPr>
        <w:pStyle w:val="BodyText"/>
        <w:ind w:left="0"/>
        <w:rPr>
          <w:b/>
          <w:bCs/>
        </w:rPr>
      </w:pPr>
      <w:hyperlink r:id="rId12" w:history="1">
        <w:r w:rsidR="009F1AD3" w:rsidRPr="00A670B5">
          <w:t>https://www.ziprecruiter.com/jobs/tekreqs-inc-473c3612/senior-r-programmer-data-science-platform-8fb2a15d?job_id=c8d5a646b0ede5bae503c9b440ce7cdd</w:t>
        </w:r>
      </w:hyperlink>
    </w:p>
    <w:p w14:paraId="1220D0C6" w14:textId="77777777" w:rsidR="009F1AD3" w:rsidRDefault="009F1AD3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68250381" w14:textId="77777777" w:rsidR="009F1AD3" w:rsidRDefault="009F1AD3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14DE3A71" w14:textId="77777777" w:rsidR="009F1AD3" w:rsidRDefault="009F1AD3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601665E7" w14:textId="77777777" w:rsidR="00004C8E" w:rsidRPr="00A670B5" w:rsidRDefault="00004C8E" w:rsidP="00A670B5">
      <w:pPr>
        <w:pStyle w:val="BodyText"/>
        <w:ind w:left="0"/>
        <w:rPr>
          <w:b/>
          <w:bCs/>
        </w:rPr>
      </w:pPr>
    </w:p>
    <w:p w14:paraId="5D3840A3" w14:textId="77777777" w:rsidR="00004C8E" w:rsidRPr="00A670B5" w:rsidRDefault="00004C8E" w:rsidP="00A670B5">
      <w:pPr>
        <w:pStyle w:val="BodyText"/>
        <w:ind w:left="0"/>
        <w:rPr>
          <w:b/>
          <w:bCs/>
        </w:rPr>
      </w:pPr>
    </w:p>
    <w:p w14:paraId="111B2114" w14:textId="56502F6D" w:rsidR="009A5A5B" w:rsidRPr="00A670B5" w:rsidRDefault="009A5A5B" w:rsidP="00A670B5">
      <w:pPr>
        <w:pStyle w:val="BodyText"/>
        <w:ind w:left="0"/>
      </w:pPr>
      <w:r w:rsidRPr="00A670B5">
        <w:rPr>
          <w:b/>
          <w:bCs/>
        </w:rPr>
        <w:t>Next Generation Sequencing (NGS): RNA-Seq</w:t>
      </w:r>
      <w:r w:rsidRPr="00A670B5">
        <w:tab/>
        <w:t>Nov 2018 - Jan 2019</w:t>
      </w:r>
    </w:p>
    <w:p w14:paraId="58D0C565" w14:textId="77777777" w:rsidR="009A5A5B" w:rsidRPr="00A670B5" w:rsidRDefault="009A5A5B" w:rsidP="00A670B5">
      <w:pPr>
        <w:pStyle w:val="BodyText"/>
        <w:ind w:left="0"/>
      </w:pPr>
      <w:r w:rsidRPr="00A670B5">
        <w:t>Differential gene expression (DGE) analysis &amp; Gene set enrichment analysis (GSEA) of RNA-Seq data</w:t>
      </w:r>
    </w:p>
    <w:p w14:paraId="5C319852" w14:textId="77777777" w:rsidR="009A5A5B" w:rsidRPr="00A670B5" w:rsidRDefault="009A5A5B" w:rsidP="00A670B5">
      <w:pPr>
        <w:pStyle w:val="BodyText"/>
        <w:ind w:left="0"/>
      </w:pPr>
      <w:r w:rsidRPr="00A670B5">
        <w:t xml:space="preserve">Demo: </w:t>
      </w:r>
      <w:hyperlink r:id="rId13" w:history="1">
        <w:r w:rsidRPr="00A670B5">
          <w:t>https://github.com/LuchaoQi/NGS</w:t>
        </w:r>
      </w:hyperlink>
      <w:r w:rsidRPr="00A670B5">
        <w:tab/>
      </w:r>
    </w:p>
    <w:p w14:paraId="75AD5974" w14:textId="7EC66602" w:rsidR="009A5A5B" w:rsidRPr="00A670B5" w:rsidRDefault="009A5A5B" w:rsidP="00A670B5">
      <w:pPr>
        <w:pStyle w:val="BodyText"/>
        <w:ind w:left="0"/>
      </w:pPr>
      <w:r w:rsidRPr="00A670B5">
        <w:t>Created tools (</w:t>
      </w:r>
      <w:r w:rsidR="0064203E" w:rsidRPr="00A670B5">
        <w:t xml:space="preserve">Bash </w:t>
      </w:r>
      <w:r w:rsidRPr="00A670B5">
        <w:t xml:space="preserve">script, R, Python) to perform </w:t>
      </w:r>
      <w:r w:rsidR="008A57F5" w:rsidRPr="00A670B5">
        <w:t>pipeline</w:t>
      </w:r>
      <w:r w:rsidRPr="00A670B5">
        <w:t xml:space="preserve"> analysis from downloading the raw Sequence Read Archive (SRA) gene data to investigating the differentially expressed gene matrix</w:t>
      </w:r>
    </w:p>
    <w:p w14:paraId="164DA4EA" w14:textId="77777777" w:rsidR="009A5A5B" w:rsidRPr="00A670B5" w:rsidRDefault="009A5A5B" w:rsidP="00A670B5">
      <w:pPr>
        <w:pStyle w:val="BodyText"/>
        <w:ind w:left="0"/>
      </w:pPr>
      <w:r w:rsidRPr="00A670B5">
        <w:t>Performed gene set enrichment analysis (GSEA) of profiles obtained from Gene Expression Omnibus (GEO)</w:t>
      </w:r>
    </w:p>
    <w:p w14:paraId="3BBC5C88" w14:textId="77777777" w:rsidR="009A5A5B" w:rsidRPr="00A670B5" w:rsidRDefault="009A5A5B" w:rsidP="00A670B5">
      <w:pPr>
        <w:pStyle w:val="BodyText"/>
        <w:ind w:left="0"/>
      </w:pPr>
      <w:r w:rsidRPr="00A670B5">
        <w:t>Identified significant (p-value &lt; 0.05) co-occurring or mutually exclusive mutated driver genes across different cancer types using Fisher’s exact test, Chi-Square test and Permutation test</w:t>
      </w:r>
    </w:p>
    <w:p w14:paraId="443697BC" w14:textId="77777777" w:rsidR="009A5A5B" w:rsidRPr="00A670B5" w:rsidRDefault="009A5A5B" w:rsidP="00A670B5">
      <w:pPr>
        <w:pStyle w:val="BodyText"/>
        <w:ind w:left="0"/>
      </w:pPr>
      <w:r w:rsidRPr="00A670B5">
        <w:t>Identified 50 over-represented genes that may have associations with disease phenotypes</w:t>
      </w:r>
    </w:p>
    <w:p w14:paraId="5F32340A" w14:textId="30249959" w:rsidR="00495E6C" w:rsidRPr="00A670B5" w:rsidRDefault="00495E6C" w:rsidP="00A670B5">
      <w:pPr>
        <w:pStyle w:val="BodyText"/>
        <w:ind w:left="0"/>
      </w:pPr>
    </w:p>
    <w:p w14:paraId="1BC8332F" w14:textId="122E0EAE" w:rsidR="00072D4A" w:rsidRDefault="00072D4A" w:rsidP="00A670B5">
      <w:pPr>
        <w:pStyle w:val="BodyText"/>
        <w:ind w:left="0"/>
      </w:pPr>
    </w:p>
    <w:p w14:paraId="2596DD93" w14:textId="77777777" w:rsidR="00511268" w:rsidRPr="00A670B5" w:rsidRDefault="00511268" w:rsidP="00A670B5">
      <w:pPr>
        <w:pStyle w:val="BodyText"/>
        <w:ind w:left="0"/>
      </w:pPr>
      <w:r w:rsidRPr="00A670B5">
        <w:rPr>
          <w:b/>
          <w:bCs/>
        </w:rPr>
        <w:t>Investigation of Yelp user funnels, Key Performance Indicators (KPIs)</w:t>
      </w:r>
      <w:r w:rsidRPr="00A670B5">
        <w:tab/>
        <w:t>Nov 2018 - Jan 2019</w:t>
      </w:r>
    </w:p>
    <w:p w14:paraId="27BF12F1" w14:textId="77777777" w:rsidR="00511268" w:rsidRPr="00A670B5" w:rsidRDefault="00511268" w:rsidP="00A670B5">
      <w:pPr>
        <w:pStyle w:val="BodyText"/>
        <w:ind w:left="0"/>
      </w:pPr>
      <w:r w:rsidRPr="00A670B5">
        <w:t>Performance analysis of Yelp users &amp; restaurant using SQL</w:t>
      </w:r>
    </w:p>
    <w:p w14:paraId="6846666A" w14:textId="77777777" w:rsidR="00511268" w:rsidRPr="00A670B5" w:rsidRDefault="00511268" w:rsidP="00A670B5">
      <w:pPr>
        <w:pStyle w:val="BodyText"/>
        <w:ind w:left="0"/>
      </w:pPr>
      <w:r w:rsidRPr="00A670B5">
        <w:t>Demo:</w:t>
      </w:r>
      <w:r>
        <w:t xml:space="preserve"> </w:t>
      </w:r>
      <w:hyperlink r:id="rId14" w:history="1">
        <w:r w:rsidRPr="00A670B5">
          <w:t>https://github.com/LuchaoQi/Yelp_Data_Set_SQL</w:t>
        </w:r>
      </w:hyperlink>
      <w:r w:rsidRPr="00A670B5">
        <w:tab/>
      </w:r>
    </w:p>
    <w:p w14:paraId="6FD3D98E" w14:textId="77777777" w:rsidR="00511268" w:rsidRPr="00A670B5" w:rsidRDefault="00511268" w:rsidP="00A670B5">
      <w:pPr>
        <w:pStyle w:val="BodyText"/>
        <w:ind w:left="0"/>
      </w:pPr>
      <w:r w:rsidRPr="00A670B5">
        <w:t xml:space="preserve">Wrote web crawler to scrape and parse unstructured data from Yelp using </w:t>
      </w:r>
      <w:proofErr w:type="spellStart"/>
      <w:r w:rsidRPr="00A670B5">
        <w:t>Xpaths</w:t>
      </w:r>
      <w:proofErr w:type="spellEnd"/>
      <w:r w:rsidRPr="00A670B5">
        <w:t xml:space="preserve">, </w:t>
      </w:r>
      <w:proofErr w:type="spellStart"/>
      <w:r w:rsidRPr="00A670B5">
        <w:t>BeautifulSoup</w:t>
      </w:r>
      <w:proofErr w:type="spellEnd"/>
      <w:r w:rsidRPr="00A670B5">
        <w:t xml:space="preserve"> in Python</w:t>
      </w:r>
    </w:p>
    <w:p w14:paraId="2D4E0FC1" w14:textId="77777777" w:rsidR="00511268" w:rsidRPr="00A670B5" w:rsidRDefault="00511268" w:rsidP="00A670B5">
      <w:pPr>
        <w:pStyle w:val="BodyText"/>
        <w:ind w:left="0"/>
      </w:pPr>
      <w:r w:rsidRPr="00A670B5">
        <w:t>Created a database using MySQL workbench and imported ~10 GB data file into the database</w:t>
      </w:r>
    </w:p>
    <w:p w14:paraId="26BF19A2" w14:textId="77777777" w:rsidR="00511268" w:rsidRPr="00A670B5" w:rsidRDefault="00511268" w:rsidP="00A670B5">
      <w:pPr>
        <w:pStyle w:val="BodyText"/>
        <w:ind w:left="0"/>
      </w:pPr>
      <w:r w:rsidRPr="00A670B5">
        <w:t>Visualized geographic distribution of restaurants with average ratings using Tableau</w:t>
      </w:r>
    </w:p>
    <w:p w14:paraId="0C473060" w14:textId="77777777" w:rsidR="00511268" w:rsidRPr="00A670B5" w:rsidRDefault="00511268" w:rsidP="00A670B5">
      <w:pPr>
        <w:pStyle w:val="BodyText"/>
        <w:ind w:left="0"/>
      </w:pPr>
      <w:r w:rsidRPr="00A670B5">
        <w:t>Performed metrics analysis (bracket retention, DAU/MAU) using SQL to measure customer engagement and making suggestions for ways to improve upon KPIs via A/B testing</w:t>
      </w:r>
    </w:p>
    <w:p w14:paraId="0BF5F378" w14:textId="33A6B5BC" w:rsidR="0094408B" w:rsidRDefault="0094408B" w:rsidP="00A670B5">
      <w:pPr>
        <w:pStyle w:val="BodyText"/>
        <w:ind w:left="0"/>
      </w:pPr>
    </w:p>
    <w:p w14:paraId="1D96AFD6" w14:textId="38E4639C" w:rsidR="001E171C" w:rsidRDefault="001E171C" w:rsidP="00A670B5">
      <w:pPr>
        <w:pStyle w:val="BodyText"/>
        <w:ind w:left="0"/>
      </w:pPr>
    </w:p>
    <w:p w14:paraId="45329D71" w14:textId="77777777" w:rsidR="003C3C4A" w:rsidRDefault="003C3C4A" w:rsidP="003C3C4A">
      <w:pPr>
        <w:pStyle w:val="Heading2"/>
        <w:shd w:val="clear" w:color="auto" w:fill="D9D9D9" w:themeFill="background1" w:themeFillShade="D9"/>
        <w:rPr>
          <w:b/>
          <w:sz w:val="24"/>
        </w:rPr>
      </w:pPr>
      <w:bookmarkStart w:id="0" w:name="_Hlk31030584"/>
      <w:r>
        <w:rPr>
          <w:b/>
          <w:sz w:val="24"/>
        </w:rPr>
        <w:t>PUBLICATIONS</w:t>
      </w:r>
    </w:p>
    <w:p w14:paraId="41CEC740" w14:textId="77777777" w:rsidR="003C3C4A" w:rsidRDefault="003C3C4A" w:rsidP="003C3C4A">
      <w:pPr>
        <w:pStyle w:val="ListParagraph"/>
        <w:widowControl/>
        <w:numPr>
          <w:ilvl w:val="0"/>
          <w:numId w:val="3"/>
        </w:numPr>
        <w:adjustRightInd w:val="0"/>
        <w:rPr>
          <w:rFonts w:eastAsia="SimSun"/>
          <w:lang w:bidi="ar-SA"/>
        </w:rPr>
      </w:pPr>
      <w:r>
        <w:rPr>
          <w:rFonts w:eastAsia="SimSun"/>
          <w:b/>
          <w:bCs/>
          <w:lang w:bidi="ar-SA"/>
        </w:rPr>
        <w:t>Qi L</w:t>
      </w:r>
      <w:r>
        <w:rPr>
          <w:rFonts w:eastAsia="SimSun"/>
          <w:lang w:bidi="ar-SA"/>
        </w:rPr>
        <w:t xml:space="preserve">, Zhang Q, Tan Y, et al. Non-contact High-frequency Ultrasound Microbeam Stimulation: A Novel Finding and Potential Causes of Cell Responses. </w:t>
      </w:r>
      <w:r>
        <w:rPr>
          <w:rFonts w:eastAsia="SimSun"/>
          <w:i/>
          <w:iCs/>
          <w:lang w:bidi="ar-SA"/>
        </w:rPr>
        <w:t xml:space="preserve">IEEE Trans Biomed </w:t>
      </w:r>
      <w:proofErr w:type="spellStart"/>
      <w:r>
        <w:rPr>
          <w:rFonts w:eastAsia="SimSun"/>
          <w:i/>
          <w:iCs/>
          <w:lang w:bidi="ar-SA"/>
        </w:rPr>
        <w:t>Eng</w:t>
      </w:r>
      <w:proofErr w:type="spellEnd"/>
      <w:r>
        <w:rPr>
          <w:rFonts w:eastAsia="SimSun"/>
          <w:lang w:bidi="ar-SA"/>
        </w:rPr>
        <w:t xml:space="preserve"> 2019.</w:t>
      </w:r>
    </w:p>
    <w:p w14:paraId="34BEBBDE" w14:textId="77777777" w:rsidR="003C3C4A" w:rsidRDefault="003C3C4A" w:rsidP="003C3C4A">
      <w:pPr>
        <w:pStyle w:val="ListParagraph"/>
        <w:widowControl/>
        <w:numPr>
          <w:ilvl w:val="0"/>
          <w:numId w:val="3"/>
        </w:numPr>
        <w:adjustRightInd w:val="0"/>
        <w:rPr>
          <w:rFonts w:eastAsia="SimSun"/>
          <w:lang w:bidi="ar-SA"/>
        </w:rPr>
      </w:pPr>
      <w:r>
        <w:rPr>
          <w:rFonts w:eastAsia="SimSun"/>
          <w:b/>
          <w:bCs/>
          <w:lang w:bidi="ar-SA"/>
        </w:rPr>
        <w:t>Qi L</w:t>
      </w:r>
      <w:r>
        <w:rPr>
          <w:rFonts w:eastAsia="SimSun"/>
          <w:lang w:bidi="ar-SA"/>
        </w:rPr>
        <w:t>, Zhang Q, Lam KH, et al. Calcium fluorescence response of human breast cancer cells by 50-MHz ultrasound microbeam stimulation. Presented at 2017 IEEE International Ultrasonics Symposium (IUS), 6-9 Sept. 2017 2017.</w:t>
      </w:r>
    </w:p>
    <w:bookmarkEnd w:id="0"/>
    <w:p w14:paraId="2CCE1A5C" w14:textId="64146CFC" w:rsidR="001E171C" w:rsidRDefault="001E171C"/>
    <w:p w14:paraId="7EA5F1F5" w14:textId="3F405238" w:rsidR="003C3C4A" w:rsidRDefault="003C3C4A"/>
    <w:p w14:paraId="219EFEE5" w14:textId="77777777" w:rsidR="003C3C4A" w:rsidRDefault="003C3C4A"/>
    <w:p w14:paraId="48BA81D3" w14:textId="7908B057" w:rsidR="0094408B" w:rsidRDefault="0094408B">
      <w:pPr>
        <w:rPr>
          <w:rFonts w:ascii="SimSun" w:eastAsia="SimSun" w:hAnsi="SimSun" w:cs="SimSun"/>
          <w:lang w:eastAsia="zh-CN"/>
        </w:rPr>
      </w:pPr>
      <w:r w:rsidRPr="0094408B">
        <w:rPr>
          <w:rFonts w:ascii="SimSun" w:eastAsia="SimSun" w:hAnsi="SimSun" w:cs="SimSun" w:hint="eastAsia"/>
        </w:rPr>
        <w:t>你如果听了我之前关于</w:t>
      </w:r>
      <w:r w:rsidRPr="0094408B">
        <w:t>data</w:t>
      </w:r>
      <w:r w:rsidRPr="0094408B">
        <w:rPr>
          <w:rFonts w:ascii="SimSun" w:eastAsia="SimSun" w:hAnsi="SimSun" w:cs="SimSun" w:hint="eastAsia"/>
        </w:rPr>
        <w:t>简历上的项目讲解的话，可以发现我一直在强调</w:t>
      </w:r>
      <w:r w:rsidRPr="0094408B">
        <w:t>pipeline</w:t>
      </w:r>
      <w:r w:rsidRPr="0094408B">
        <w:rPr>
          <w:rFonts w:ascii="SimSun" w:eastAsia="SimSun" w:hAnsi="SimSun" w:cs="SimSun" w:hint="eastAsia"/>
        </w:rPr>
        <w:t>的问题，那么在做一个</w:t>
      </w:r>
      <w:r w:rsidRPr="0094408B">
        <w:t>data</w:t>
      </w:r>
      <w:r w:rsidRPr="0094408B">
        <w:rPr>
          <w:rFonts w:ascii="SimSun" w:eastAsia="SimSun" w:hAnsi="SimSun" w:cs="SimSun" w:hint="eastAsia"/>
        </w:rPr>
        <w:t>相关的项目的时候，</w:t>
      </w:r>
      <w:r w:rsidRPr="0094408B">
        <w:t xml:space="preserve">1. </w:t>
      </w:r>
      <w:r w:rsidRPr="0094408B">
        <w:rPr>
          <w:rFonts w:ascii="SimSun" w:eastAsia="SimSun" w:hAnsi="SimSun" w:cs="SimSun" w:hint="eastAsia"/>
        </w:rPr>
        <w:t>先要告诉你的读者</w:t>
      </w:r>
      <w:r w:rsidRPr="0094408B">
        <w:t>(</w:t>
      </w:r>
      <w:r w:rsidRPr="0094408B">
        <w:rPr>
          <w:rFonts w:ascii="SimSun" w:eastAsia="SimSun" w:hAnsi="SimSun" w:cs="SimSun" w:hint="eastAsia"/>
        </w:rPr>
        <w:t>可能是</w:t>
      </w:r>
      <w:r w:rsidRPr="0094408B">
        <w:t>hr/recruiter/</w:t>
      </w:r>
      <w:proofErr w:type="gramStart"/>
      <w:r w:rsidRPr="0094408B">
        <w:t>interviewer)</w:t>
      </w:r>
      <w:r w:rsidRPr="0094408B">
        <w:rPr>
          <w:rFonts w:ascii="SimSun" w:eastAsia="SimSun" w:hAnsi="SimSun" w:cs="SimSun" w:hint="eastAsia"/>
        </w:rPr>
        <w:t>，</w:t>
      </w:r>
      <w:proofErr w:type="gramEnd"/>
      <w:r w:rsidRPr="0094408B">
        <w:rPr>
          <w:rFonts w:ascii="SimSun" w:eastAsia="SimSun" w:hAnsi="SimSun" w:cs="SimSun" w:hint="eastAsia"/>
        </w:rPr>
        <w:t>你为什么要做这个项目，也就是</w:t>
      </w:r>
      <w:r w:rsidRPr="0094408B">
        <w:t>motivation</w:t>
      </w:r>
      <w:r w:rsidRPr="0094408B">
        <w:rPr>
          <w:rFonts w:ascii="SimSun" w:eastAsia="SimSun" w:hAnsi="SimSun" w:cs="SimSun" w:hint="eastAsia"/>
        </w:rPr>
        <w:t>，</w:t>
      </w:r>
      <w:r w:rsidRPr="0094408B">
        <w:t>use case</w:t>
      </w:r>
      <w:r w:rsidRPr="0094408B">
        <w:rPr>
          <w:rFonts w:ascii="SimSun" w:eastAsia="SimSun" w:hAnsi="SimSun" w:cs="SimSun" w:hint="eastAsia"/>
        </w:rPr>
        <w:t>或者要达到的目的和项目功能。</w:t>
      </w:r>
      <w:r w:rsidRPr="0094408B">
        <w:rPr>
          <w:lang w:eastAsia="zh-CN"/>
        </w:rPr>
        <w:t xml:space="preserve">2. </w:t>
      </w:r>
      <w:r w:rsidRPr="0094408B">
        <w:rPr>
          <w:rFonts w:ascii="SimSun" w:eastAsia="SimSun" w:hAnsi="SimSun" w:cs="SimSun" w:hint="eastAsia"/>
          <w:lang w:eastAsia="zh-CN"/>
        </w:rPr>
        <w:t>说明</w:t>
      </w:r>
      <w:r w:rsidRPr="0094408B">
        <w:rPr>
          <w:lang w:eastAsia="zh-CN"/>
        </w:rPr>
        <w:t>data</w:t>
      </w:r>
      <w:r w:rsidRPr="0094408B">
        <w:rPr>
          <w:rFonts w:ascii="SimSun" w:eastAsia="SimSun" w:hAnsi="SimSun" w:cs="SimSun" w:hint="eastAsia"/>
          <w:lang w:eastAsia="zh-CN"/>
        </w:rPr>
        <w:t>的获取来源，比如爬虫获得还是怎样，当然了，从</w:t>
      </w:r>
      <w:r w:rsidRPr="0094408B">
        <w:rPr>
          <w:lang w:eastAsia="zh-CN"/>
        </w:rPr>
        <w:t>raw data</w:t>
      </w:r>
      <w:r w:rsidRPr="0094408B">
        <w:rPr>
          <w:rFonts w:ascii="SimSun" w:eastAsia="SimSun" w:hAnsi="SimSun" w:cs="SimSun" w:hint="eastAsia"/>
          <w:lang w:eastAsia="zh-CN"/>
        </w:rPr>
        <w:t>开始是工业界的人最希望看到的。如果实在</w:t>
      </w:r>
      <w:r w:rsidRPr="0094408B">
        <w:rPr>
          <w:lang w:eastAsia="zh-CN"/>
        </w:rPr>
        <w:t>data</w:t>
      </w:r>
      <w:r w:rsidRPr="0094408B">
        <w:rPr>
          <w:rFonts w:ascii="SimSun" w:eastAsia="SimSun" w:hAnsi="SimSun" w:cs="SimSun" w:hint="eastAsia"/>
          <w:lang w:eastAsia="zh-CN"/>
        </w:rPr>
        <w:t>相对不是很</w:t>
      </w:r>
      <w:r w:rsidRPr="0094408B">
        <w:rPr>
          <w:lang w:eastAsia="zh-CN"/>
        </w:rPr>
        <w:t>complex</w:t>
      </w:r>
      <w:r w:rsidRPr="0094408B">
        <w:rPr>
          <w:rFonts w:ascii="SimSun" w:eastAsia="SimSun" w:hAnsi="SimSun" w:cs="SimSun" w:hint="eastAsia"/>
          <w:lang w:eastAsia="zh-CN"/>
        </w:rPr>
        <w:t>，那么也可以先写一下如何进行的预处理</w:t>
      </w:r>
      <w:r w:rsidRPr="0094408B">
        <w:rPr>
          <w:lang w:eastAsia="zh-CN"/>
        </w:rPr>
        <w:t>(pre-</w:t>
      </w:r>
      <w:proofErr w:type="gramStart"/>
      <w:r w:rsidRPr="0094408B">
        <w:rPr>
          <w:lang w:eastAsia="zh-CN"/>
        </w:rPr>
        <w:t>processing)</w:t>
      </w:r>
      <w:r w:rsidRPr="0094408B">
        <w:rPr>
          <w:rFonts w:ascii="SimSun" w:eastAsia="SimSun" w:hAnsi="SimSun" w:cs="SimSun" w:hint="eastAsia"/>
          <w:lang w:eastAsia="zh-CN"/>
        </w:rPr>
        <w:t>，</w:t>
      </w:r>
      <w:proofErr w:type="gramEnd"/>
      <w:r w:rsidRPr="0094408B">
        <w:rPr>
          <w:rFonts w:ascii="SimSun" w:eastAsia="SimSun" w:hAnsi="SimSun" w:cs="SimSun" w:hint="eastAsia"/>
          <w:lang w:eastAsia="zh-CN"/>
        </w:rPr>
        <w:t>包括怎么做的</w:t>
      </w:r>
      <w:r w:rsidRPr="0094408B">
        <w:rPr>
          <w:lang w:eastAsia="zh-CN"/>
        </w:rPr>
        <w:t>extraction</w:t>
      </w:r>
      <w:r w:rsidRPr="0094408B">
        <w:rPr>
          <w:rFonts w:ascii="SimSun" w:eastAsia="SimSun" w:hAnsi="SimSun" w:cs="SimSun" w:hint="eastAsia"/>
          <w:lang w:eastAsia="zh-CN"/>
        </w:rPr>
        <w:t>，</w:t>
      </w:r>
      <w:r w:rsidRPr="0094408B">
        <w:rPr>
          <w:lang w:eastAsia="zh-CN"/>
        </w:rPr>
        <w:t>cleaning</w:t>
      </w:r>
      <w:r w:rsidRPr="0094408B">
        <w:rPr>
          <w:rFonts w:ascii="SimSun" w:eastAsia="SimSun" w:hAnsi="SimSun" w:cs="SimSun" w:hint="eastAsia"/>
          <w:lang w:eastAsia="zh-CN"/>
        </w:rPr>
        <w:t>等等。</w:t>
      </w:r>
      <w:r w:rsidRPr="0094408B">
        <w:rPr>
          <w:lang w:eastAsia="zh-CN"/>
        </w:rPr>
        <w:t xml:space="preserve">3. </w:t>
      </w:r>
      <w:r w:rsidRPr="0094408B">
        <w:rPr>
          <w:rFonts w:ascii="SimSun" w:eastAsia="SimSun" w:hAnsi="SimSun" w:cs="SimSun" w:hint="eastAsia"/>
          <w:lang w:eastAsia="zh-CN"/>
        </w:rPr>
        <w:t>预处理之后可以想想怎样存取数据或者进行</w:t>
      </w:r>
      <w:proofErr w:type="spellStart"/>
      <w:r w:rsidRPr="0094408B">
        <w:rPr>
          <w:lang w:eastAsia="zh-CN"/>
        </w:rPr>
        <w:t>realtime</w:t>
      </w:r>
      <w:proofErr w:type="spellEnd"/>
      <w:r w:rsidRPr="0094408B">
        <w:rPr>
          <w:rFonts w:ascii="SimSun" w:eastAsia="SimSun" w:hAnsi="SimSun" w:cs="SimSun" w:hint="eastAsia"/>
          <w:lang w:eastAsia="zh-CN"/>
        </w:rPr>
        <w:t>的</w:t>
      </w:r>
      <w:r w:rsidRPr="0094408B">
        <w:rPr>
          <w:lang w:eastAsia="zh-CN"/>
        </w:rPr>
        <w:t>data</w:t>
      </w:r>
      <w:r w:rsidRPr="0094408B">
        <w:rPr>
          <w:rFonts w:ascii="SimSun" w:eastAsia="SimSun" w:hAnsi="SimSun" w:cs="SimSun" w:hint="eastAsia"/>
          <w:lang w:eastAsia="zh-CN"/>
        </w:rPr>
        <w:t>互动，比如存到数据库中？那么这个过程包含数据库的设计。</w:t>
      </w:r>
      <w:r w:rsidRPr="0094408B">
        <w:rPr>
          <w:lang w:eastAsia="zh-CN"/>
        </w:rPr>
        <w:t xml:space="preserve">4. </w:t>
      </w:r>
      <w:r w:rsidRPr="0094408B">
        <w:rPr>
          <w:rFonts w:ascii="SimSun" w:eastAsia="SimSun" w:hAnsi="SimSun" w:cs="SimSun" w:hint="eastAsia"/>
          <w:lang w:eastAsia="zh-CN"/>
        </w:rPr>
        <w:t>开始使用数学模型来完成你的目的，比如用一些</w:t>
      </w:r>
      <w:r w:rsidRPr="0094408B">
        <w:rPr>
          <w:lang w:eastAsia="zh-CN"/>
        </w:rPr>
        <w:t>ml</w:t>
      </w:r>
      <w:r w:rsidRPr="0094408B">
        <w:rPr>
          <w:rFonts w:ascii="SimSun" w:eastAsia="SimSun" w:hAnsi="SimSun" w:cs="SimSun" w:hint="eastAsia"/>
          <w:lang w:eastAsia="zh-CN"/>
        </w:rPr>
        <w:t>的常用算法，然后基于常用模型的优化，调参，比对各个模型的优势等等；</w:t>
      </w:r>
      <w:r w:rsidRPr="0094408B">
        <w:rPr>
          <w:lang w:eastAsia="zh-CN"/>
        </w:rPr>
        <w:t xml:space="preserve">5. </w:t>
      </w:r>
      <w:r w:rsidRPr="0094408B">
        <w:rPr>
          <w:rFonts w:ascii="SimSun" w:eastAsia="SimSun" w:hAnsi="SimSun" w:cs="SimSun" w:hint="eastAsia"/>
          <w:lang w:eastAsia="zh-CN"/>
        </w:rPr>
        <w:t>测试，是如何测试的最后结果？测试的结果怎么样？为什么你做的东西有价值？这个环节能量化就量化。能量化的结果最有说服力。</w:t>
      </w:r>
      <w:r w:rsidRPr="0094408B">
        <w:rPr>
          <w:lang w:eastAsia="zh-CN"/>
        </w:rPr>
        <w:t xml:space="preserve">6. </w:t>
      </w:r>
      <w:r w:rsidRPr="0094408B">
        <w:rPr>
          <w:rFonts w:ascii="SimSun" w:eastAsia="SimSun" w:hAnsi="SimSun" w:cs="SimSun" w:hint="eastAsia"/>
          <w:lang w:eastAsia="zh-CN"/>
        </w:rPr>
        <w:t>迭代整个</w:t>
      </w:r>
      <w:r w:rsidRPr="0094408B">
        <w:rPr>
          <w:lang w:eastAsia="zh-CN"/>
        </w:rPr>
        <w:t>pipeline</w:t>
      </w:r>
      <w:r w:rsidRPr="0094408B">
        <w:rPr>
          <w:rFonts w:ascii="SimSun" w:eastAsia="SimSun" w:hAnsi="SimSun" w:cs="SimSun" w:hint="eastAsia"/>
          <w:lang w:eastAsia="zh-CN"/>
        </w:rPr>
        <w:t>，再不停优化。要说明优化办法。</w:t>
      </w:r>
    </w:p>
    <w:p w14:paraId="5D61E80C" w14:textId="35E4C7A6" w:rsidR="0094408B" w:rsidRDefault="0094408B">
      <w:pPr>
        <w:rPr>
          <w:lang w:eastAsia="zh-CN"/>
        </w:rPr>
      </w:pPr>
      <w:r w:rsidRPr="0094408B">
        <w:rPr>
          <w:rFonts w:ascii="SimSun" w:eastAsia="SimSun" w:hAnsi="SimSun" w:cs="SimSun" w:hint="eastAsia"/>
          <w:lang w:eastAsia="zh-CN"/>
        </w:rPr>
        <w:t>数据科学简历修改指导：</w:t>
      </w:r>
      <w:r w:rsidRPr="0094408B">
        <w:rPr>
          <w:lang w:eastAsia="zh-CN"/>
        </w:rPr>
        <w:t>https://youtu.be/XuYUVlvzZPo</w:t>
      </w:r>
    </w:p>
    <w:sectPr w:rsidR="0094408B" w:rsidSect="009A4A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9A2586"/>
    <w:multiLevelType w:val="hybridMultilevel"/>
    <w:tmpl w:val="A40A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738DF"/>
    <w:multiLevelType w:val="hybridMultilevel"/>
    <w:tmpl w:val="2E503AD2"/>
    <w:lvl w:ilvl="0" w:tplc="D05E28D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C21672"/>
    <w:multiLevelType w:val="hybridMultilevel"/>
    <w:tmpl w:val="8F866DC8"/>
    <w:lvl w:ilvl="0" w:tplc="1D1878A6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44AA8A4">
      <w:numFmt w:val="bullet"/>
      <w:lvlText w:val="•"/>
      <w:lvlJc w:val="left"/>
      <w:pPr>
        <w:ind w:left="1916" w:hanging="360"/>
      </w:pPr>
      <w:rPr>
        <w:rFonts w:hint="default"/>
        <w:lang w:val="en-US" w:eastAsia="en-US" w:bidi="ar-SA"/>
      </w:rPr>
    </w:lvl>
    <w:lvl w:ilvl="2" w:tplc="1E200B14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3" w:tplc="43F80488">
      <w:numFmt w:val="bullet"/>
      <w:lvlText w:val="•"/>
      <w:lvlJc w:val="left"/>
      <w:pPr>
        <w:ind w:left="3868" w:hanging="360"/>
      </w:pPr>
      <w:rPr>
        <w:rFonts w:hint="default"/>
        <w:lang w:val="en-US" w:eastAsia="en-US" w:bidi="ar-SA"/>
      </w:rPr>
    </w:lvl>
    <w:lvl w:ilvl="4" w:tplc="1026DEB4">
      <w:numFmt w:val="bullet"/>
      <w:lvlText w:val="•"/>
      <w:lvlJc w:val="left"/>
      <w:pPr>
        <w:ind w:left="4844" w:hanging="360"/>
      </w:pPr>
      <w:rPr>
        <w:rFonts w:hint="default"/>
        <w:lang w:val="en-US" w:eastAsia="en-US" w:bidi="ar-SA"/>
      </w:rPr>
    </w:lvl>
    <w:lvl w:ilvl="5" w:tplc="354C0B06">
      <w:numFmt w:val="bullet"/>
      <w:lvlText w:val="•"/>
      <w:lvlJc w:val="left"/>
      <w:pPr>
        <w:ind w:left="5820" w:hanging="360"/>
      </w:pPr>
      <w:rPr>
        <w:rFonts w:hint="default"/>
        <w:lang w:val="en-US" w:eastAsia="en-US" w:bidi="ar-SA"/>
      </w:rPr>
    </w:lvl>
    <w:lvl w:ilvl="6" w:tplc="3ADA3452">
      <w:numFmt w:val="bullet"/>
      <w:lvlText w:val="•"/>
      <w:lvlJc w:val="left"/>
      <w:pPr>
        <w:ind w:left="6796" w:hanging="360"/>
      </w:pPr>
      <w:rPr>
        <w:rFonts w:hint="default"/>
        <w:lang w:val="en-US" w:eastAsia="en-US" w:bidi="ar-SA"/>
      </w:rPr>
    </w:lvl>
    <w:lvl w:ilvl="7" w:tplc="8C6480F0">
      <w:numFmt w:val="bullet"/>
      <w:lvlText w:val="•"/>
      <w:lvlJc w:val="left"/>
      <w:pPr>
        <w:ind w:left="7772" w:hanging="360"/>
      </w:pPr>
      <w:rPr>
        <w:rFonts w:hint="default"/>
        <w:lang w:val="en-US" w:eastAsia="en-US" w:bidi="ar-SA"/>
      </w:rPr>
    </w:lvl>
    <w:lvl w:ilvl="8" w:tplc="1506D958">
      <w:numFmt w:val="bullet"/>
      <w:lvlText w:val="•"/>
      <w:lvlJc w:val="left"/>
      <w:pPr>
        <w:ind w:left="874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0A36361"/>
    <w:multiLevelType w:val="hybridMultilevel"/>
    <w:tmpl w:val="C69AB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14BE7"/>
    <w:multiLevelType w:val="hybridMultilevel"/>
    <w:tmpl w:val="32101218"/>
    <w:lvl w:ilvl="0" w:tplc="6824C9C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8D3007C8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BC3E2EBA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11D43856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B91270B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D94A7EE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1A64BF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B516AE9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EFC85332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6DC154C9"/>
    <w:multiLevelType w:val="hybridMultilevel"/>
    <w:tmpl w:val="E13E9090"/>
    <w:lvl w:ilvl="0" w:tplc="7200CE44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AB56792C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EB2E021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814E077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8FA076B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10AC1B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3656ED3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229056EA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CCD4708C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jE3NjU1NDI3MDRU0lEKTi0uzszPAykwrAUA2rtfRiwAAAA="/>
  </w:docVars>
  <w:rsids>
    <w:rsidRoot w:val="005F0EF9"/>
    <w:rsid w:val="00004C8E"/>
    <w:rsid w:val="00072D4A"/>
    <w:rsid w:val="001E171C"/>
    <w:rsid w:val="003A0EFE"/>
    <w:rsid w:val="003C3C4A"/>
    <w:rsid w:val="00495E6C"/>
    <w:rsid w:val="00511268"/>
    <w:rsid w:val="005F0EF9"/>
    <w:rsid w:val="005F42D6"/>
    <w:rsid w:val="0064203E"/>
    <w:rsid w:val="008A57F5"/>
    <w:rsid w:val="0094408B"/>
    <w:rsid w:val="009A4A77"/>
    <w:rsid w:val="009A5A5B"/>
    <w:rsid w:val="009F1AD3"/>
    <w:rsid w:val="00A670B5"/>
    <w:rsid w:val="00B34C39"/>
    <w:rsid w:val="00BB6A71"/>
    <w:rsid w:val="00C80606"/>
    <w:rsid w:val="00DE0FF1"/>
    <w:rsid w:val="00E62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4F476"/>
  <w15:chartTrackingRefBased/>
  <w15:docId w15:val="{51095863-2B48-41AA-B27E-0BFAB96AC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E6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3C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495E6C"/>
    <w:pPr>
      <w:ind w:left="859" w:hanging="360"/>
    </w:pPr>
  </w:style>
  <w:style w:type="character" w:styleId="Strong">
    <w:name w:val="Strong"/>
    <w:basedOn w:val="DefaultParagraphFont"/>
    <w:uiPriority w:val="22"/>
    <w:qFormat/>
    <w:rsid w:val="005F42D6"/>
    <w:rPr>
      <w:b/>
      <w:bCs/>
    </w:rPr>
  </w:style>
  <w:style w:type="character" w:styleId="Hyperlink">
    <w:name w:val="Hyperlink"/>
    <w:basedOn w:val="DefaultParagraphFont"/>
    <w:uiPriority w:val="99"/>
    <w:unhideWhenUsed/>
    <w:rsid w:val="003A0EF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3C4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B34C39"/>
    <w:pPr>
      <w:ind w:left="940"/>
    </w:pPr>
    <w:rPr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34C39"/>
    <w:rPr>
      <w:rFonts w:eastAsia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78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uchao-qi.shinyapps.io/BMI_Calculator/" TargetMode="External"/><Relationship Id="rId13" Type="http://schemas.openxmlformats.org/officeDocument/2006/relationships/hyperlink" Target="https://github.com/LuchaoQi/NG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uchaoQi/Shiny_clustering" TargetMode="External"/><Relationship Id="rId12" Type="http://schemas.openxmlformats.org/officeDocument/2006/relationships/hyperlink" Target="https://www.ziprecruiter.com/jobs/tekreqs-inc-473c3612/senior-r-programmer-data-science-platform-8fb2a15d?job_id=c8d5a646b0ede5bae503c9b440ce7cdd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bcaffo/MRIcloudT1volumetrics" TargetMode="External"/><Relationship Id="rId11" Type="http://schemas.openxmlformats.org/officeDocument/2006/relationships/hyperlink" Target="https://github.com/LuchaoQi/Yelp_Data_Set_SQL" TargetMode="External"/><Relationship Id="rId5" Type="http://schemas.openxmlformats.org/officeDocument/2006/relationships/hyperlink" Target="https://github.com/LuchaoQi/MRIPCA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kaggle.com/luchaoqi/amazon-review-rating-predi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LuchaoQi/Reinforcement_Learning" TargetMode="External"/><Relationship Id="rId14" Type="http://schemas.openxmlformats.org/officeDocument/2006/relationships/hyperlink" Target="https://github.com/LuchaoQi/Yelp_Data_Set_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038</Words>
  <Characters>592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 Qi</dc:creator>
  <cp:keywords/>
  <dc:description/>
  <cp:lastModifiedBy>Luchao Qi</cp:lastModifiedBy>
  <cp:revision>25</cp:revision>
  <dcterms:created xsi:type="dcterms:W3CDTF">2019-10-02T00:17:00Z</dcterms:created>
  <dcterms:modified xsi:type="dcterms:W3CDTF">2021-01-21T20:34:00Z</dcterms:modified>
</cp:coreProperties>
</file>